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577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8"/>
        <w:gridCol w:w="1269"/>
        <w:gridCol w:w="708"/>
        <w:gridCol w:w="284"/>
        <w:gridCol w:w="992"/>
        <w:gridCol w:w="616"/>
        <w:gridCol w:w="235"/>
        <w:gridCol w:w="839"/>
        <w:gridCol w:w="434"/>
        <w:gridCol w:w="144"/>
        <w:gridCol w:w="425"/>
        <w:gridCol w:w="688"/>
        <w:gridCol w:w="21"/>
        <w:gridCol w:w="282"/>
        <w:gridCol w:w="569"/>
        <w:gridCol w:w="680"/>
        <w:gridCol w:w="595"/>
        <w:gridCol w:w="702"/>
        <w:gridCol w:w="1850"/>
        <w:gridCol w:w="236"/>
      </w:tblGrid>
      <w:tr w:rsidR="00542D1C" w:rsidRPr="003A371A" w14:paraId="6459D6C0" w14:textId="77777777" w:rsidTr="00DA2C8D">
        <w:trPr>
          <w:gridAfter w:val="1"/>
          <w:wAfter w:w="236" w:type="dxa"/>
          <w:trHeight w:val="360"/>
        </w:trPr>
        <w:tc>
          <w:tcPr>
            <w:tcW w:w="11341" w:type="dxa"/>
            <w:gridSpan w:val="1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7B6837" w14:textId="51C61855" w:rsidR="00542D1C" w:rsidRPr="00842BE2" w:rsidRDefault="00542D1C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bookmarkStart w:id="0" w:name="_Hlk132198312"/>
            <w:r w:rsidRPr="00842BE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NIIDU VÄÄRTUSTE HINDAMISE ANKEET TULEMUSPÕHISE TOETUSE MÄÄRAMISEKS</w:t>
            </w:r>
          </w:p>
        </w:tc>
      </w:tr>
      <w:tr w:rsidR="00542D1C" w:rsidRPr="003A371A" w14:paraId="730945FC" w14:textId="77777777" w:rsidTr="00DA2C8D">
        <w:trPr>
          <w:gridAfter w:val="1"/>
          <w:wAfter w:w="236" w:type="dxa"/>
          <w:trHeight w:val="328"/>
        </w:trPr>
        <w:tc>
          <w:tcPr>
            <w:tcW w:w="11341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39933"/>
            <w:noWrap/>
            <w:vAlign w:val="center"/>
            <w:hideMark/>
          </w:tcPr>
          <w:p w14:paraId="65907C9B" w14:textId="2D0946E4" w:rsidR="00542D1C" w:rsidRPr="003A371A" w:rsidRDefault="00542D1C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amminii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hk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uh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õhjamaise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amminiidu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,</w:t>
            </w:r>
            <w:r w:rsidR="00B71F90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r w:rsidR="00B71F90" w:rsidRPr="00B71F90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Natura </w:t>
            </w:r>
            <w:proofErr w:type="spellStart"/>
            <w:r w:rsidR="00B71F90" w:rsidRPr="00B71F90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p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6450)</w:t>
            </w:r>
          </w:p>
        </w:tc>
      </w:tr>
      <w:tr w:rsidR="00542D1C" w:rsidRPr="003A371A" w14:paraId="27FBBB92" w14:textId="77777777" w:rsidTr="00DA2C8D">
        <w:trPr>
          <w:gridAfter w:val="1"/>
          <w:wAfter w:w="236" w:type="dxa"/>
          <w:trHeight w:val="403"/>
        </w:trPr>
        <w:tc>
          <w:tcPr>
            <w:tcW w:w="11341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C22B" w14:textId="0AFF6C15" w:rsidR="00542D1C" w:rsidRPr="003A371A" w:rsidRDefault="00542D1C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Esit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ankee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hiljemal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1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oktoobri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.</w:t>
            </w:r>
          </w:p>
        </w:tc>
      </w:tr>
      <w:tr w:rsidR="006866F4" w:rsidRPr="00DF2C56" w14:paraId="33C2205D" w14:textId="77777777" w:rsidTr="00C16B35">
        <w:trPr>
          <w:gridBefore w:val="1"/>
          <w:gridAfter w:val="1"/>
          <w:wBefore w:w="8" w:type="dxa"/>
          <w:wAfter w:w="236" w:type="dxa"/>
          <w:trHeight w:val="278"/>
        </w:trPr>
        <w:tc>
          <w:tcPr>
            <w:tcW w:w="3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28835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oetu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aotlej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3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903B90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9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9C2C8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</w:tr>
      <w:tr w:rsidR="006866F4" w:rsidRPr="00DF2C56" w14:paraId="060C570C" w14:textId="77777777" w:rsidTr="00C16B35">
        <w:trPr>
          <w:gridBefore w:val="1"/>
          <w:gridAfter w:val="1"/>
          <w:wBefore w:w="8" w:type="dxa"/>
          <w:wAfter w:w="236" w:type="dxa"/>
          <w:trHeight w:val="278"/>
        </w:trPr>
        <w:tc>
          <w:tcPr>
            <w:tcW w:w="3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061FB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sul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3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BBDFD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-al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suurus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(ha):</w:t>
            </w:r>
          </w:p>
        </w:tc>
        <w:tc>
          <w:tcPr>
            <w:tcW w:w="469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46AA8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nkeedi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esitami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kuupäev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</w:tr>
      <w:tr w:rsidR="006866F4" w:rsidRPr="00DF2C56" w14:paraId="4068A2D2" w14:textId="77777777" w:rsidTr="00C16B35">
        <w:trPr>
          <w:gridBefore w:val="1"/>
          <w:wBefore w:w="8" w:type="dxa"/>
          <w:trHeight w:val="287"/>
        </w:trPr>
        <w:tc>
          <w:tcPr>
            <w:tcW w:w="32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41AB0" w14:textId="77777777" w:rsidR="006866F4" w:rsidRPr="007E24A0" w:rsidRDefault="006866F4" w:rsidP="004B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-ala nr:</w:t>
            </w:r>
          </w:p>
        </w:tc>
        <w:tc>
          <w:tcPr>
            <w:tcW w:w="33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095AC" w14:textId="77777777" w:rsidR="006866F4" w:rsidRPr="007E24A0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Natur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od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9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C91D" w14:textId="77777777" w:rsidR="006866F4" w:rsidRPr="007E24A0" w:rsidRDefault="006866F4" w:rsidP="004B0C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kku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25160" w14:textId="77777777" w:rsidR="006866F4" w:rsidRPr="00DF2C56" w:rsidRDefault="006866F4" w:rsidP="004B0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866F4" w:rsidRPr="00DF2C56" w14:paraId="27856C08" w14:textId="77777777" w:rsidTr="00C16B35">
        <w:trPr>
          <w:gridBefore w:val="1"/>
          <w:wBefore w:w="8" w:type="dxa"/>
          <w:trHeight w:val="71"/>
        </w:trPr>
        <w:tc>
          <w:tcPr>
            <w:tcW w:w="325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3B2F0E" w14:textId="77777777" w:rsidR="006866F4" w:rsidRPr="00DF2C56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  <w:tc>
          <w:tcPr>
            <w:tcW w:w="3381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88DA9E" w14:textId="77777777" w:rsidR="006866F4" w:rsidRPr="00DF2C56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9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337B186" w14:textId="77777777" w:rsidR="006866F4" w:rsidRPr="00DF2C56" w:rsidRDefault="006866F4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2AA21827" w14:textId="77777777" w:rsidR="006866F4" w:rsidRPr="00DF2C56" w:rsidRDefault="006866F4" w:rsidP="004B0C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866F4" w:rsidRPr="00DF2C56" w14:paraId="1FC36D7F" w14:textId="77777777" w:rsidTr="00C16B35">
        <w:trPr>
          <w:gridBefore w:val="1"/>
          <w:gridAfter w:val="1"/>
          <w:wBefore w:w="8" w:type="dxa"/>
          <w:wAfter w:w="236" w:type="dxa"/>
          <w:trHeight w:val="385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48E3CE8" w14:textId="77777777" w:rsidR="006866F4" w:rsidRPr="0033414A" w:rsidRDefault="006866F4" w:rsidP="004B0C6D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A.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Taustinfo</w:t>
            </w:r>
            <w:proofErr w:type="spellEnd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 ala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kohta</w:t>
            </w:r>
            <w:proofErr w:type="spellEnd"/>
          </w:p>
        </w:tc>
      </w:tr>
      <w:tr w:rsidR="006866F4" w:rsidRPr="00DF2C56" w14:paraId="361D5F4B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531E" w14:textId="77777777" w:rsidR="006866F4" w:rsidRPr="00DF2C56" w:rsidRDefault="006866F4" w:rsidP="004B0C6D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1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6866F4" w:rsidRPr="00DF2C56" w14:paraId="37961A52" w14:textId="77777777" w:rsidTr="00E50D1A">
        <w:trPr>
          <w:gridBefore w:val="1"/>
          <w:wBefore w:w="8" w:type="dxa"/>
          <w:trHeight w:val="28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D9F55" w14:textId="1CD087F7" w:rsidR="006866F4" w:rsidRPr="00DF2C56" w:rsidRDefault="006866F4" w:rsidP="004B0C6D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164D5F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469D" w14:textId="77777777" w:rsidR="006866F4" w:rsidRPr="00DF2C56" w:rsidRDefault="006866F4" w:rsidP="004B0C6D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207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BA7F" w14:textId="77777777" w:rsidR="006866F4" w:rsidRPr="00DF2C56" w:rsidRDefault="006866F4" w:rsidP="004B0C6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  <w:tc>
          <w:tcPr>
            <w:tcW w:w="5387" w:type="dxa"/>
            <w:gridSpan w:val="8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25C3A" w14:textId="77777777" w:rsidR="006866F4" w:rsidRPr="00DF2C56" w:rsidRDefault="006866F4" w:rsidP="004B0C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D87D" w14:textId="77777777" w:rsidR="006866F4" w:rsidRPr="00DF2C56" w:rsidRDefault="006866F4" w:rsidP="004B0C6D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E439B" w:rsidRPr="00DF2C56" w14:paraId="066A7972" w14:textId="77777777" w:rsidTr="00FE439B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A3B4B" w14:textId="07779EB2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Lisa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võ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ed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467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8E164" w14:textId="11106BED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aegu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B6550" w14:textId="77777777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ool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FE439B" w:rsidRPr="00DF2C56" w14:paraId="0CCE2DF0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91C8B8" w14:textId="4E6BBFA8" w:rsidR="00FE439B" w:rsidRPr="00966481" w:rsidRDefault="00FE439B" w:rsidP="00FE439B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2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illa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vadin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ügisen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FE439B" w:rsidRPr="00DF2C56" w14:paraId="05171F12" w14:textId="77777777" w:rsidTr="008E6B90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22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CAD06" w14:textId="06B9EF17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variant</w:t>
            </w:r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S</w:t>
            </w:r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uurvee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esinemisel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alguse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lõpu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kuupäev</w:t>
            </w:r>
            <w:proofErr w:type="spellEnd"/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E50D1A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72E53" w14:textId="5D4082F0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vad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A6812" w14:textId="224989BC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</w:p>
        </w:tc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E7FBF" w14:textId="4A88CDDA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5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FC749" w14:textId="61FA9798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D13A3" w14:textId="77B72158" w:rsidR="00FE439B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1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2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3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</w:t>
            </w:r>
            <w:proofErr w:type="spellEnd"/>
          </w:p>
        </w:tc>
      </w:tr>
      <w:tr w:rsidR="00FE439B" w:rsidRPr="00DF2C56" w14:paraId="4FAE06C6" w14:textId="77777777" w:rsidTr="008E6B90">
        <w:trPr>
          <w:gridBefore w:val="1"/>
          <w:gridAfter w:val="1"/>
          <w:wBefore w:w="8" w:type="dxa"/>
          <w:wAfter w:w="236" w:type="dxa"/>
          <w:trHeight w:val="445"/>
        </w:trPr>
        <w:tc>
          <w:tcPr>
            <w:tcW w:w="226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6ED07" w14:textId="62DA3872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2C62B" w14:textId="411E6530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ügise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93D22" w14:textId="15583383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</w:p>
        </w:tc>
        <w:tc>
          <w:tcPr>
            <w:tcW w:w="12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B7312" w14:textId="3E2D683C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56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D0EB6" w14:textId="65969741" w:rsidR="00FE439B" w:rsidRPr="00DF2C56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9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A251A" w14:textId="20D06B32" w:rsidR="00FE439B" w:rsidRDefault="00FE439B" w:rsidP="00FE439B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1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2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3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</w:t>
            </w:r>
            <w:proofErr w:type="spellEnd"/>
          </w:p>
        </w:tc>
      </w:tr>
      <w:tr w:rsidR="00FE439B" w:rsidRPr="00DF2C56" w14:paraId="4B11F759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B38D" w14:textId="3D0764FF" w:rsidR="00FE439B" w:rsidRPr="00DF2C56" w:rsidRDefault="00FE439B" w:rsidP="00FE439B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usmeetodi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S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sut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mi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upäev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ustas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E6B90" w:rsidRPr="00DF2C56" w14:paraId="3B4BB0B7" w14:textId="77777777" w:rsidTr="008E6B90">
        <w:trPr>
          <w:gridBefore w:val="1"/>
          <w:wBefore w:w="8" w:type="dxa"/>
          <w:trHeight w:val="439"/>
        </w:trPr>
        <w:tc>
          <w:tcPr>
            <w:tcW w:w="1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CE589" w14:textId="27E9C0EC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ajadusel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BD347" w14:textId="5458F76D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j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4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2F8EA" w14:textId="149A76A5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mine</w:t>
            </w:r>
            <w:proofErr w:type="spellEnd"/>
          </w:p>
        </w:tc>
        <w:tc>
          <w:tcPr>
            <w:tcW w:w="32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041FFF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p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C3E33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meeto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AE5B9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02CC9B86" w14:textId="77777777" w:rsidTr="00C16B35">
        <w:trPr>
          <w:gridBefore w:val="1"/>
          <w:wBefore w:w="8" w:type="dxa"/>
          <w:trHeight w:val="295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73365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navu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e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0B9E81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3B91D641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7234A" w14:textId="0BF57646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akend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mekes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jan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E50D1A" w:rsidRPr="00DF2C56" w14:paraId="14549A56" w14:textId="77777777" w:rsidTr="00E50D1A">
        <w:trPr>
          <w:gridBefore w:val="1"/>
          <w:gridAfter w:val="5"/>
          <w:wBefore w:w="8" w:type="dxa"/>
          <w:wAfter w:w="4063" w:type="dxa"/>
          <w:trHeight w:val="28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55CA5" w14:textId="747E3805" w:rsidR="00E50D1A" w:rsidRPr="00DF2C56" w:rsidRDefault="00E50D1A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00865" w14:textId="77777777" w:rsidR="00E50D1A" w:rsidRPr="00DF2C56" w:rsidRDefault="00E50D1A" w:rsidP="008E6B9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255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C36B3" w14:textId="77777777" w:rsidR="00E50D1A" w:rsidRPr="00DF2C56" w:rsidRDefault="00E50D1A" w:rsidP="008E6B9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5EFE74" w14:textId="3B94BA4F" w:rsidR="00E50D1A" w:rsidRPr="00DF2C56" w:rsidRDefault="00E50D1A" w:rsidP="008E6B9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E6B90" w:rsidRPr="00DF2C56" w14:paraId="3C798EF8" w14:textId="77777777" w:rsidTr="00C16B35">
        <w:trPr>
          <w:gridBefore w:val="1"/>
          <w:wBefore w:w="8" w:type="dxa"/>
          <w:trHeight w:val="260"/>
        </w:trPr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181D4" w14:textId="6DB15E02" w:rsidR="008E6B90" w:rsidRPr="00023A00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asutatavad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4" w:type="dxa"/>
            <w:gridSpan w:val="1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E586B" w14:textId="77777777" w:rsidR="008E6B90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ga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hke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b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t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uumi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skoorm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ud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rieeri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</w:t>
            </w:r>
            <w:bookmarkStart w:id="1" w:name="_GoBack"/>
            <w:bookmarkEnd w:id="1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nda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5722AF67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AFD48A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43A26ABE" w14:textId="77777777" w:rsidTr="00C16B35">
        <w:trPr>
          <w:gridBefore w:val="1"/>
          <w:wBefore w:w="8" w:type="dxa"/>
          <w:trHeight w:val="269"/>
        </w:trPr>
        <w:tc>
          <w:tcPr>
            <w:tcW w:w="12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E9BF5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0064" w:type="dxa"/>
            <w:gridSpan w:val="17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1D402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F0794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E6B90" w:rsidRPr="00DF2C56" w14:paraId="350709BE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DAC8" w14:textId="08CA7502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5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ikal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E6B90" w:rsidRPr="00DF2C56" w14:paraId="6A5E7846" w14:textId="77777777" w:rsidTr="00C16B35">
        <w:trPr>
          <w:gridBefore w:val="1"/>
          <w:wBefore w:w="8" w:type="dxa"/>
          <w:trHeight w:val="287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D84C1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usta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CBF0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7AB00570" w14:textId="77777777" w:rsidTr="00C16B35">
        <w:trPr>
          <w:gridBefore w:val="1"/>
          <w:wBefore w:w="8" w:type="dxa"/>
          <w:trHeight w:val="287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0AE08" w14:textId="535F0C1C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pe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üljat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13376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723DE639" w14:textId="77777777" w:rsidTr="00C16B35">
        <w:trPr>
          <w:gridBefore w:val="1"/>
          <w:wBefore w:w="8" w:type="dxa"/>
          <w:trHeight w:val="287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D9625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mistegevus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janu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5D80A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41598300" w14:textId="77777777" w:rsidTr="00C16B35">
        <w:trPr>
          <w:gridBefore w:val="1"/>
          <w:wBefore w:w="8" w:type="dxa"/>
          <w:trHeight w:val="313"/>
        </w:trPr>
        <w:tc>
          <w:tcPr>
            <w:tcW w:w="1133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1CCE" w14:textId="0A0FD7F1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6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Kas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?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al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oend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EDAB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4E570D77" w14:textId="77777777" w:rsidTr="00C16B35">
        <w:trPr>
          <w:gridBefore w:val="1"/>
          <w:wBefore w:w="8" w:type="dxa"/>
          <w:trHeight w:val="287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37496" w14:textId="3BF2D3BA" w:rsidR="008E6B90" w:rsidRPr="00702533" w:rsidRDefault="008E6B90" w:rsidP="008E6B90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6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2AE3A" w14:textId="5C6A45AF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08F38" w14:textId="677591CB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31203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6DF8C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E244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E6B90" w:rsidRPr="00DF2C56" w14:paraId="0A8CD37A" w14:textId="77777777" w:rsidTr="00FE439B">
        <w:trPr>
          <w:gridBefore w:val="1"/>
          <w:wBefore w:w="8" w:type="dxa"/>
          <w:trHeight w:val="260"/>
        </w:trPr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1B97C" w14:textId="1B5BF71F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4" w:type="dxa"/>
            <w:gridSpan w:val="1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876AF" w14:textId="0F183BAE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gipää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htl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abrite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vahendi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sina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pp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jõ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bapiis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õustamissüsteem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süstee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i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niis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ir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uurdekas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E0BF1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4243A863" w14:textId="77777777" w:rsidTr="00FE439B">
        <w:trPr>
          <w:gridBefore w:val="1"/>
          <w:wBefore w:w="8" w:type="dxa"/>
          <w:trHeight w:val="269"/>
        </w:trPr>
        <w:tc>
          <w:tcPr>
            <w:tcW w:w="12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03C19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064" w:type="dxa"/>
            <w:gridSpan w:val="1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1457" w14:textId="7D3A4F8B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E2D10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E6B90" w:rsidRPr="00DF2C56" w14:paraId="61F96FE7" w14:textId="77777777" w:rsidTr="00C16B35">
        <w:trPr>
          <w:gridBefore w:val="1"/>
          <w:gridAfter w:val="1"/>
          <w:wBefore w:w="8" w:type="dxa"/>
          <w:wAfter w:w="236" w:type="dxa"/>
          <w:trHeight w:val="304"/>
        </w:trPr>
        <w:tc>
          <w:tcPr>
            <w:tcW w:w="1133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B542" w14:textId="3C50D656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astikuelement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ll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äheduse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E6B90" w:rsidRPr="00DF2C56" w14:paraId="32A383F9" w14:textId="77777777" w:rsidTr="00C16B35">
        <w:trPr>
          <w:gridBefore w:val="1"/>
          <w:wBefore w:w="8" w:type="dxa"/>
          <w:trHeight w:val="592"/>
        </w:trPr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E356" w14:textId="6FABDBE5" w:rsidR="008E6B90" w:rsidRPr="00E4679B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64" w:type="dxa"/>
            <w:gridSpan w:val="1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311EB" w14:textId="6917C324" w:rsidR="008E6B90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vetöö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a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hunn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etsse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hnimislaigu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d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lg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õidu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mapui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pelgape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ektriliin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l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küün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  <w:p w14:paraId="6F8C1BBA" w14:textId="5FBCEB7D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0A554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0E5363AC" w14:textId="77777777" w:rsidTr="00FE439B">
        <w:trPr>
          <w:gridBefore w:val="1"/>
          <w:wBefore w:w="8" w:type="dxa"/>
          <w:trHeight w:val="47"/>
        </w:trPr>
        <w:tc>
          <w:tcPr>
            <w:tcW w:w="12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AB60F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0064" w:type="dxa"/>
            <w:gridSpan w:val="17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725AF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D61F2" w14:textId="77777777" w:rsidR="008E6B90" w:rsidRPr="00DF2C56" w:rsidRDefault="008E6B90" w:rsidP="008E6B90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E6B90" w:rsidRPr="00DF2C56" w14:paraId="5D018465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8066" w14:textId="3F65AAE9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8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E6B90" w:rsidRPr="00DF2C56" w14:paraId="285A7B18" w14:textId="77777777" w:rsidTr="008E6B90">
        <w:trPr>
          <w:gridBefore w:val="1"/>
          <w:wBefore w:w="8" w:type="dxa"/>
          <w:trHeight w:val="269"/>
        </w:trPr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11180" w14:textId="2F1FD0BC" w:rsidR="008E6B90" w:rsidRPr="00E4679B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FFF8" w14:textId="52E033CA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lb</w:t>
            </w:r>
            <w:proofErr w:type="spellEnd"/>
          </w:p>
        </w:tc>
        <w:tc>
          <w:tcPr>
            <w:tcW w:w="226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3CF8C" w14:textId="3D01AB32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in</w:t>
            </w:r>
            <w:proofErr w:type="spellEnd"/>
          </w:p>
        </w:tc>
        <w:tc>
          <w:tcPr>
            <w:tcW w:w="11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E0779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huldav</w:t>
            </w:r>
            <w:proofErr w:type="spellEnd"/>
          </w:p>
        </w:tc>
        <w:tc>
          <w:tcPr>
            <w:tcW w:w="15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19016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181D3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E296F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607D" w14:textId="77777777" w:rsidR="008E6B90" w:rsidRPr="00DF2C56" w:rsidRDefault="008E6B90" w:rsidP="008E6B90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27DDE409" w14:textId="77777777" w:rsidTr="00C16B35">
        <w:trPr>
          <w:gridBefore w:val="1"/>
          <w:wBefore w:w="8" w:type="dxa"/>
          <w:trHeight w:val="260"/>
        </w:trPr>
        <w:tc>
          <w:tcPr>
            <w:tcW w:w="1133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8244A" w14:textId="6182B802" w:rsidR="008E6B90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n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urikkuse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tus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rje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708BF5AA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66BB" w14:textId="77777777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E6B90" w:rsidRPr="00DF2C56" w14:paraId="4097A58D" w14:textId="77777777" w:rsidTr="00C16B35">
        <w:trPr>
          <w:gridBefore w:val="1"/>
          <w:gridAfter w:val="1"/>
          <w:wBefore w:w="8" w:type="dxa"/>
          <w:wAfter w:w="236" w:type="dxa"/>
          <w:trHeight w:val="313"/>
        </w:trPr>
        <w:tc>
          <w:tcPr>
            <w:tcW w:w="11333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1E76B" w14:textId="460872C1" w:rsidR="008E6B90" w:rsidRPr="00DF2C56" w:rsidRDefault="008E6B90" w:rsidP="008E6B90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9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üld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konnatingimuse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)?</w:t>
            </w:r>
          </w:p>
        </w:tc>
      </w:tr>
      <w:tr w:rsidR="008E6B90" w:rsidRPr="00DF2C56" w14:paraId="5F148378" w14:textId="77777777" w:rsidTr="00E50D1A">
        <w:trPr>
          <w:gridBefore w:val="1"/>
          <w:gridAfter w:val="1"/>
          <w:wBefore w:w="8" w:type="dxa"/>
          <w:wAfter w:w="236" w:type="dxa"/>
          <w:trHeight w:val="188"/>
        </w:trPr>
        <w:tc>
          <w:tcPr>
            <w:tcW w:w="750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6D61C" w14:textId="0399DF21" w:rsidR="008E6B90" w:rsidRPr="00E4679B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hin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ümnepalliskaa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: 1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5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10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  </w:t>
            </w:r>
          </w:p>
        </w:tc>
        <w:tc>
          <w:tcPr>
            <w:tcW w:w="38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0B960" w14:textId="7EF1AC6D" w:rsidR="008E6B90" w:rsidRPr="00DF2C56" w:rsidRDefault="008E6B90" w:rsidP="008E6B90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1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2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3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4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5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6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7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8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9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10</w:t>
            </w:r>
          </w:p>
        </w:tc>
      </w:tr>
    </w:tbl>
    <w:tbl>
      <w:tblPr>
        <w:tblpPr w:leftFromText="180" w:rightFromText="180" w:vertAnchor="page" w:horzAnchor="margin" w:tblpXSpec="center" w:tblpY="610"/>
        <w:tblW w:w="11416" w:type="dxa"/>
        <w:tblLook w:val="04A0" w:firstRow="1" w:lastRow="0" w:firstColumn="1" w:lastColumn="0" w:noHBand="0" w:noVBand="1"/>
      </w:tblPr>
      <w:tblGrid>
        <w:gridCol w:w="1184"/>
        <w:gridCol w:w="1452"/>
        <w:gridCol w:w="455"/>
        <w:gridCol w:w="187"/>
        <w:gridCol w:w="840"/>
        <w:gridCol w:w="589"/>
        <w:gridCol w:w="252"/>
        <w:gridCol w:w="439"/>
        <w:gridCol w:w="17"/>
        <w:gridCol w:w="543"/>
        <w:gridCol w:w="68"/>
        <w:gridCol w:w="955"/>
        <w:gridCol w:w="788"/>
        <w:gridCol w:w="731"/>
        <w:gridCol w:w="633"/>
        <w:gridCol w:w="1423"/>
        <w:gridCol w:w="860"/>
      </w:tblGrid>
      <w:tr w:rsidR="00842D06" w:rsidRPr="003A371A" w14:paraId="5C0273A3" w14:textId="77777777" w:rsidTr="00FD489E">
        <w:trPr>
          <w:trHeight w:val="438"/>
        </w:trPr>
        <w:tc>
          <w:tcPr>
            <w:tcW w:w="1141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EEAF6"/>
            <w:noWrap/>
            <w:vAlign w:val="center"/>
            <w:hideMark/>
          </w:tcPr>
          <w:p w14:paraId="2F654B31" w14:textId="061C79E2" w:rsidR="00842D06" w:rsidRPr="00B56695" w:rsidRDefault="00842D06" w:rsidP="004B0C6D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bookmarkStart w:id="2" w:name="_Hlk132198640"/>
            <w:bookmarkStart w:id="3" w:name="_Hlk132198341"/>
            <w:bookmarkEnd w:id="0"/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lastRenderedPageBreak/>
              <w:t xml:space="preserve">B. Ala </w:t>
            </w:r>
            <w:proofErr w:type="spellStart"/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seisund</w:t>
            </w:r>
            <w:proofErr w:type="spellEnd"/>
          </w:p>
        </w:tc>
      </w:tr>
      <w:tr w:rsidR="00842D06" w:rsidRPr="003A371A" w14:paraId="5A449D44" w14:textId="77777777" w:rsidTr="00FD489E">
        <w:trPr>
          <w:trHeight w:val="264"/>
        </w:trPr>
        <w:tc>
          <w:tcPr>
            <w:tcW w:w="11416" w:type="dxa"/>
            <w:gridSpan w:val="1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B1013" w14:textId="77777777" w:rsidR="00842D06" w:rsidRPr="003A371A" w:rsidRDefault="00842D06" w:rsidP="004B0C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59C92117" w14:textId="77777777" w:rsidTr="00FD489E">
        <w:trPr>
          <w:trHeight w:val="472"/>
        </w:trPr>
        <w:tc>
          <w:tcPr>
            <w:tcW w:w="10556" w:type="dxa"/>
            <w:gridSpan w:val="16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5216EB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1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lukih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ksu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ulatu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945E75A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aadu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id</w:t>
            </w:r>
            <w:proofErr w:type="spellEnd"/>
          </w:p>
        </w:tc>
      </w:tr>
      <w:tr w:rsidR="00842D06" w:rsidRPr="003A371A" w14:paraId="6E1425C8" w14:textId="77777777" w:rsidTr="00FD489E">
        <w:trPr>
          <w:trHeight w:val="154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74E71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0BC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5E37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4A7D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kih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7F7F23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3A371A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4B85CEA1" w14:textId="77777777" w:rsidTr="00FD489E">
        <w:trPr>
          <w:trHeight w:val="88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A68E3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296906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252F75C6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28C5EE0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9EFEA" w14:textId="77777777" w:rsidR="00842D06" w:rsidRPr="003A371A" w:rsidRDefault="00842D06" w:rsidP="004B0C6D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bookmarkEnd w:id="2"/>
      <w:tr w:rsidR="00842D06" w:rsidRPr="003A371A" w14:paraId="3E8378C3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E288" w14:textId="77777777" w:rsidR="00842D06" w:rsidRPr="003A371A" w:rsidRDefault="00842D06" w:rsidP="004B0C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2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truktuur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struktuuri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innata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ooldusperioodi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lõpus</w:t>
            </w:r>
            <w:proofErr w:type="spellEnd"/>
            <w:r w:rsidRPr="00164D5F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842D06" w:rsidRPr="003A371A" w14:paraId="5E13348E" w14:textId="77777777" w:rsidTr="00FD489E">
        <w:trPr>
          <w:trHeight w:val="88"/>
        </w:trPr>
        <w:tc>
          <w:tcPr>
            <w:tcW w:w="11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CA642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truktuur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30E83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09DF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8050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CB6060F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3A371A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5052A081" w14:textId="77777777" w:rsidTr="00FD489E">
        <w:trPr>
          <w:trHeight w:val="548"/>
        </w:trPr>
        <w:tc>
          <w:tcPr>
            <w:tcW w:w="11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413E3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  <w:tc>
          <w:tcPr>
            <w:tcW w:w="2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BBF4F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htlase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6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71D5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20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DF5D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5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DF5E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ht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need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F77D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arjatataval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ahelduvalt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gu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dal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l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7 cm)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õrgem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ohustug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5 cm)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hti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detaval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tmat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aike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ibasid</w:t>
            </w:r>
            <w:proofErr w:type="spellEnd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0–30% </w:t>
            </w:r>
            <w:proofErr w:type="spellStart"/>
            <w:r w:rsidRPr="003A371A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ulatuses</w:t>
            </w:r>
            <w:proofErr w:type="spellEnd"/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35FDB4" w14:textId="77777777" w:rsidR="00842D06" w:rsidRPr="003A371A" w:rsidRDefault="00842D06" w:rsidP="004B0C6D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842D06" w:rsidRPr="003A371A" w14:paraId="2023CC56" w14:textId="77777777" w:rsidTr="00FD489E">
        <w:trPr>
          <w:trHeight w:val="129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464F6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3101DAA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6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2F2E15B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0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1604715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5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437CD83E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2780A0DC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CA7E5B3" w14:textId="77777777" w:rsidR="00842D06" w:rsidRPr="003A371A" w:rsidRDefault="00842D06" w:rsidP="004B0C6D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842D06" w:rsidRPr="003A371A" w14:paraId="1F0FDBC4" w14:textId="77777777" w:rsidTr="00FD489E">
        <w:trPr>
          <w:trHeight w:val="88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2BD96" w14:textId="77777777" w:rsidR="00842D06" w:rsidRPr="00121F36" w:rsidRDefault="00842D06" w:rsidP="004B0C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3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luha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tuktolmlejai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Õi</w:t>
            </w:r>
            <w:r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t</w:t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erohkust tasub hinnata </w:t>
            </w:r>
            <w:proofErr w:type="spellStart"/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kesksuvel</w:t>
            </w:r>
            <w:proofErr w:type="spellEnd"/>
            <w:r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, mil on taimede õitsemise kõrghetk</w:t>
            </w:r>
            <w:r w:rsidRPr="00034F91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.</w:t>
            </w:r>
          </w:p>
        </w:tc>
      </w:tr>
      <w:tr w:rsidR="00842D06" w:rsidRPr="003A371A" w14:paraId="27137039" w14:textId="77777777" w:rsidTr="00FD489E">
        <w:trPr>
          <w:trHeight w:val="358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EB17D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BE699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ldava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v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al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relise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rn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A3B6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õduka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t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66EC9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kesise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hideMark/>
          </w:tcPr>
          <w:p w14:paraId="6F04D2AF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76D4342D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FCDF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  <w:hideMark/>
          </w:tcPr>
          <w:p w14:paraId="3325B966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49465559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2A450243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49065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21189D44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2991C" w14:textId="77777777" w:rsidR="00842D06" w:rsidRPr="003A371A" w:rsidRDefault="00842D06" w:rsidP="004B0C6D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4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</w:t>
            </w: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ittaimed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h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oor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1 m)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tvu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FD489E" w:rsidRPr="003A371A" w14:paraId="1E94FDA0" w14:textId="77777777" w:rsidTr="00FD489E">
        <w:trPr>
          <w:trHeight w:val="374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6083A" w14:textId="77777777" w:rsidR="00FD489E" w:rsidRPr="00546F7F" w:rsidRDefault="00FD489E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katvus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A629E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80%)</w:t>
            </w:r>
          </w:p>
        </w:tc>
        <w:tc>
          <w:tcPr>
            <w:tcW w:w="14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B6E59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50–80%)</w:t>
            </w:r>
          </w:p>
        </w:tc>
        <w:tc>
          <w:tcPr>
            <w:tcW w:w="18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ED378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30–49%)</w:t>
            </w:r>
          </w:p>
        </w:tc>
        <w:tc>
          <w:tcPr>
            <w:tcW w:w="2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82789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õre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10–30%),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.a.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sed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t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ittaimed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vad</w:t>
            </w:r>
            <w:proofErr w:type="spellEnd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B68F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da</w:t>
            </w:r>
            <w:proofErr w:type="spellEnd"/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89AF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tel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uha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el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ittaimed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vus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9789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10%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5BF363" w14:textId="77777777" w:rsidR="00FD489E" w:rsidRPr="003A371A" w:rsidRDefault="00FD489E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FD489E" w:rsidRPr="003A371A" w14:paraId="47013F51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2A2E3" w14:textId="77777777" w:rsidR="00FD489E" w:rsidRPr="00546F7F" w:rsidRDefault="00FD489E" w:rsidP="00FD48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0215A081" w14:textId="77777777" w:rsidR="00FD489E" w:rsidRPr="003A371A" w:rsidRDefault="00FD489E" w:rsidP="00FD48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14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6AAB8379" w14:textId="77777777" w:rsidR="00FD489E" w:rsidRPr="003A371A" w:rsidRDefault="00FD489E" w:rsidP="00FD48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18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5B5AD030" w14:textId="77777777" w:rsidR="00FD489E" w:rsidRPr="003A371A" w:rsidRDefault="00FD489E" w:rsidP="00FD48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5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6A2330F0" w14:textId="3514903A" w:rsidR="00FD489E" w:rsidRPr="003A371A" w:rsidRDefault="00FD489E" w:rsidP="00FD48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6319564E" w14:textId="77777777" w:rsidR="00FD489E" w:rsidRPr="003A371A" w:rsidRDefault="00FD489E" w:rsidP="00FD48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0D67C" w14:textId="77777777" w:rsidR="00FD489E" w:rsidRPr="003A371A" w:rsidRDefault="00FD489E" w:rsidP="00FD48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57EB2335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6F253" w14:textId="77777777" w:rsidR="00842D06" w:rsidRPr="003A371A" w:rsidRDefault="00842D06" w:rsidP="004B0C6D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5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i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onni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oonekoha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42D06" w:rsidRPr="003A371A" w14:paraId="2B305BD6" w14:textId="77777777" w:rsidTr="00FD489E">
        <w:trPr>
          <w:trHeight w:val="321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285E9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83DCC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</w:p>
        </w:tc>
        <w:tc>
          <w:tcPr>
            <w:tcW w:w="277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7823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n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n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</w:p>
        </w:tc>
        <w:tc>
          <w:tcPr>
            <w:tcW w:w="23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B6049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vat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-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ostikuvaba</w:t>
            </w:r>
            <w:proofErr w:type="spellEnd"/>
          </w:p>
        </w:tc>
        <w:tc>
          <w:tcPr>
            <w:tcW w:w="2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97E0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vat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i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n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onekoh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jõe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,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-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ostikuvaba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823A9A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44392186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FF75B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  <w:hideMark/>
          </w:tcPr>
          <w:p w14:paraId="26015D5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76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</w:tcPr>
          <w:p w14:paraId="1D6783A4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23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2731EFAA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41C4125E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702D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36FC3AFB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7EDD7" w14:textId="77777777" w:rsidR="00842D06" w:rsidRPr="003A371A" w:rsidRDefault="00842D06" w:rsidP="004B0C6D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6. Kas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vendamises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42D06" w:rsidRPr="003A371A" w14:paraId="786A7AEE" w14:textId="77777777" w:rsidTr="00FD489E">
        <w:trPr>
          <w:trHeight w:val="882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F7BEA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1737C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rskud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82DB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uget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EC53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amis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j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C515D06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532C0B6F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EECE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60A80F81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A67AA52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65FDD93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81F8A1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5C54E6E2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7E16" w14:textId="77777777" w:rsidR="00842D06" w:rsidRPr="003A371A" w:rsidRDefault="00842D06" w:rsidP="004B0C6D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7. Kas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d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tava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ihedal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tarnad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õrrelist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tta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42D06" w:rsidRPr="003A371A" w14:paraId="360D75B9" w14:textId="77777777" w:rsidTr="00FD489E">
        <w:trPr>
          <w:trHeight w:val="947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A6496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5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1AB54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geval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un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%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20 cm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nam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44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6916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etav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iknev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u 10 cm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e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t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tav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%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nd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tu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10 cm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4043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iest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tavab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A937572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150799DF" w14:textId="77777777" w:rsidTr="00FD489E">
        <w:trPr>
          <w:trHeight w:val="79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15D8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5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29D4DEEE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442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667913AB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DF484B3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893B15A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438D0B1F" w14:textId="77777777" w:rsidTr="00FD489E">
        <w:trPr>
          <w:trHeight w:val="66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2AB3" w14:textId="77777777" w:rsidR="00FD489E" w:rsidRDefault="00FD489E" w:rsidP="004B0C6D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B4BBC8C" w14:textId="32FE4B29" w:rsidR="00842D06" w:rsidRPr="003A371A" w:rsidRDefault="00842D06" w:rsidP="004B0C6D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8. Kas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uh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obib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lad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dealaks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42D06" w:rsidRPr="003A371A" w14:paraId="18D37D3F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069F3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D3FE7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üsimus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pole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jakoha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v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97CB4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val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lad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b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kumi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tud</w:t>
            </w:r>
            <w:proofErr w:type="spellEnd"/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1BB9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Jah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b</w:t>
            </w:r>
            <w:proofErr w:type="spellEnd"/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4A569AA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4CF9A8C3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88F3D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7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201BD73A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5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671C8B28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4D137B7C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F752AD8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537E3BFB" w14:textId="77777777" w:rsidTr="00FD489E">
        <w:trPr>
          <w:trHeight w:val="65"/>
        </w:trPr>
        <w:tc>
          <w:tcPr>
            <w:tcW w:w="1141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2A44" w14:textId="77777777" w:rsidR="00842D06" w:rsidRPr="003A371A" w:rsidRDefault="00842D06" w:rsidP="00FD489E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9. Kas on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e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evustes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mis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stikku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uld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et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hjustava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842D06" w:rsidRPr="003A371A" w14:paraId="3AB1235E" w14:textId="77777777" w:rsidTr="00FD489E">
        <w:trPr>
          <w:trHeight w:val="341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FFEC0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232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CDB2D" w14:textId="77777777" w:rsidR="00842D06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ljaveorööpa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rske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id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sasööd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plats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üg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dustamis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.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uu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  <w:p w14:paraId="65211580" w14:textId="77777777" w:rsidR="00842D06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4142CCA1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842D06" w:rsidRPr="003A371A" w14:paraId="730276FD" w14:textId="77777777" w:rsidTr="00FD489E">
        <w:trPr>
          <w:trHeight w:val="164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68FAF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kahjustatud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indala</w:t>
            </w:r>
            <w:proofErr w:type="spellEnd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311C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%)</w:t>
            </w:r>
          </w:p>
        </w:tc>
        <w:tc>
          <w:tcPr>
            <w:tcW w:w="29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ECE85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10–20%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4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5B77C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9%)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CCA7D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0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</w:t>
            </w: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%)</w:t>
            </w:r>
          </w:p>
        </w:tc>
        <w:tc>
          <w:tcPr>
            <w:tcW w:w="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B011152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842D06" w:rsidRPr="003A371A" w14:paraId="6A9DBF31" w14:textId="77777777" w:rsidTr="00FD489E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BC005" w14:textId="77777777" w:rsidR="00842D06" w:rsidRPr="00546F7F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546F7F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32226040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29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6BD34852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20</w:t>
            </w:r>
          </w:p>
        </w:tc>
        <w:tc>
          <w:tcPr>
            <w:tcW w:w="24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238A6029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0E97CDCE" w14:textId="77777777" w:rsidR="00842D06" w:rsidRPr="003A371A" w:rsidRDefault="00842D06" w:rsidP="004B0C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F0132" w14:textId="77777777" w:rsidR="00842D06" w:rsidRPr="003A371A" w:rsidRDefault="00842D06" w:rsidP="004B0C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40BCA786" w14:textId="77777777" w:rsidR="00842D06" w:rsidRDefault="00842D06" w:rsidP="00842D06">
      <w:pPr>
        <w:rPr>
          <w:lang w:val="en-US"/>
        </w:rPr>
      </w:pPr>
    </w:p>
    <w:bookmarkEnd w:id="3"/>
    <w:p w14:paraId="40204A95" w14:textId="77777777" w:rsidR="0075447E" w:rsidRPr="007571CA" w:rsidRDefault="0075447E">
      <w:pPr>
        <w:rPr>
          <w:lang w:val="en-US"/>
        </w:rPr>
      </w:pPr>
    </w:p>
    <w:tbl>
      <w:tblPr>
        <w:tblW w:w="1121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81"/>
        <w:gridCol w:w="850"/>
        <w:gridCol w:w="851"/>
        <w:gridCol w:w="21"/>
        <w:gridCol w:w="90"/>
        <w:gridCol w:w="1590"/>
        <w:gridCol w:w="90"/>
        <w:gridCol w:w="1273"/>
        <w:gridCol w:w="1472"/>
        <w:gridCol w:w="90"/>
        <w:gridCol w:w="2599"/>
        <w:gridCol w:w="1010"/>
      </w:tblGrid>
      <w:tr w:rsidR="005E3D67" w:rsidRPr="005E3D67" w14:paraId="28666B39" w14:textId="77777777" w:rsidTr="0075447E">
        <w:trPr>
          <w:trHeight w:val="449"/>
        </w:trPr>
        <w:tc>
          <w:tcPr>
            <w:tcW w:w="1121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5D51DBB4" w14:textId="77777777" w:rsidR="005E3D67" w:rsidRPr="00B56695" w:rsidRDefault="005E3D67" w:rsidP="005E3D67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C. Ala </w:t>
            </w:r>
            <w:proofErr w:type="spellStart"/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liigiline</w:t>
            </w:r>
            <w:proofErr w:type="spellEnd"/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 </w:t>
            </w:r>
            <w:proofErr w:type="spellStart"/>
            <w:r w:rsidRPr="00B56695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koosseis</w:t>
            </w:r>
            <w:proofErr w:type="spellEnd"/>
          </w:p>
        </w:tc>
      </w:tr>
      <w:tr w:rsidR="005E3D67" w:rsidRPr="005E3D67" w14:paraId="46C3DF14" w14:textId="77777777" w:rsidTr="0075447E">
        <w:trPr>
          <w:trHeight w:val="953"/>
        </w:trPr>
        <w:tc>
          <w:tcPr>
            <w:tcW w:w="11217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240CF" w14:textId="77777777" w:rsidR="00F51286" w:rsidRDefault="005E3D67" w:rsidP="00B14C09">
            <w:pPr>
              <w:spacing w:before="120" w:after="0" w:line="240" w:lineRule="auto"/>
            </w:pPr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1.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u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ositiivset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unnusliiki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de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ulgas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5E3D6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 w:rsidR="00F51286">
              <w:t xml:space="preserve"> </w:t>
            </w:r>
          </w:p>
          <w:tbl>
            <w:tblPr>
              <w:tblpPr w:leftFromText="180" w:rightFromText="180" w:vertAnchor="text" w:horzAnchor="margin" w:tblpX="-147" w:tblpY="407"/>
              <w:tblOverlap w:val="never"/>
              <w:tblW w:w="11123" w:type="dxa"/>
              <w:tblLayout w:type="fixed"/>
              <w:tblLook w:val="04A0" w:firstRow="1" w:lastRow="0" w:firstColumn="1" w:lastColumn="0" w:noHBand="0" w:noVBand="1"/>
            </w:tblPr>
            <w:tblGrid>
              <w:gridCol w:w="2876"/>
              <w:gridCol w:w="2560"/>
              <w:gridCol w:w="264"/>
              <w:gridCol w:w="2874"/>
              <w:gridCol w:w="1330"/>
              <w:gridCol w:w="1219"/>
            </w:tblGrid>
            <w:tr w:rsidR="00055B6B" w:rsidRPr="002968BE" w14:paraId="24E592DB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8F798E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Siberi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võhumõõ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DB138EB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Iris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sibirica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2E18442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9BBF9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Jumikas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21258CD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Centaurea</w:t>
                  </w:r>
                </w:p>
              </w:tc>
            </w:tr>
            <w:tr w:rsidR="00055B6B" w:rsidRPr="002968BE" w14:paraId="316C1BAB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63FA1F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Niidu-kuremõõ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2365D39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Gladiolus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imbricatus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AA32648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0005214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  <w:t>Valgeõie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sz w:val="20"/>
                      <w:szCs w:val="20"/>
                      <w:lang w:eastAsia="en-GB"/>
                    </w:rPr>
                    <w:t>madarad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598C67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Galium</w:t>
                  </w:r>
                  <w:proofErr w:type="spellEnd"/>
                </w:p>
              </w:tc>
            </w:tr>
            <w:tr w:rsidR="00055B6B" w:rsidRPr="002968BE" w14:paraId="50124EB4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B6E44F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äpa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eh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orhidee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0597DE4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Orchidaceae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3F87D1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44A3DA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olla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orvõielised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F2C42F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Asteraceae</w:t>
                  </w:r>
                </w:p>
              </w:tc>
            </w:tr>
            <w:tr w:rsidR="00055B6B" w:rsidRPr="002968BE" w14:paraId="22FFFEE0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62401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Sinine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emajuur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94146A8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Gentiana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pneumonanthe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840A3D9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2DAAFB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Ojamõõl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A950C26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Geum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rivale</w:t>
                  </w:r>
                  <w:proofErr w:type="spellEnd"/>
                </w:p>
              </w:tc>
            </w:tr>
            <w:tr w:rsidR="00055B6B" w:rsidRPr="002968BE" w14:paraId="62E0673D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E18E8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Harili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obarpea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5257887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Ligularia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sibirica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8DC8A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F589BC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Tedremaran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55D99C2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Potentilla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erecta</w:t>
                  </w:r>
                  <w:proofErr w:type="spellEnd"/>
                </w:p>
              </w:tc>
            </w:tr>
            <w:tr w:rsidR="00055B6B" w:rsidRPr="002968BE" w14:paraId="27B14368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5E57F1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Ahtalehine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ängelhein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*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049F08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Thalictrum lucidum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F9D039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5A0B46B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Peetrileht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136358D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Succisa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pratensis</w:t>
                  </w:r>
                </w:p>
              </w:tc>
            </w:tr>
            <w:tr w:rsidR="00055B6B" w:rsidRPr="002968BE" w14:paraId="1F3074F2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673B6C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Ürt-punanupp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390EB9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Sanguisorba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officinalis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F69BC9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C339EB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urereha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91ECA6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Geranium</w:t>
                  </w:r>
                </w:p>
              </w:tc>
            </w:tr>
            <w:tr w:rsidR="00055B6B" w:rsidRPr="002968BE" w14:paraId="43799F8A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1033D2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Harili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ussitatar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44F02AD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Polygonum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bistorta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266F14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B802FFF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Mailane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FBE52C0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Veronica</w:t>
                  </w:r>
                </w:p>
              </w:tc>
            </w:tr>
            <w:tr w:rsidR="00055B6B" w:rsidRPr="002968BE" w14:paraId="0AAEBA1C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EA3A7D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Harili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sinilatv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3D2A094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Polemonium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caeruleum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673F6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DF94DD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Tulikas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02C9DC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Ranunculus</w:t>
                  </w:r>
                  <w:proofErr w:type="spellEnd"/>
                </w:p>
              </w:tc>
            </w:tr>
            <w:tr w:rsidR="00055B6B" w:rsidRPr="002968BE" w14:paraId="1FF1B28B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268894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Sinakaslilla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liblikõielised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D528FC0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Fabaceae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3618781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980FAB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Lõosilm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eh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meelespea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79DE89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Myosotis</w:t>
                  </w:r>
                </w:p>
              </w:tc>
            </w:tr>
            <w:tr w:rsidR="00055B6B" w:rsidRPr="002968BE" w14:paraId="65775A0B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65B3A5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olla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liblikõielised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4DAE0A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Fabaceae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E8F222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29DD42C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Harilik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ukesaba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BE18350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Lythrum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salicaria</w:t>
                  </w:r>
                  <w:proofErr w:type="spellEnd"/>
                </w:p>
              </w:tc>
            </w:tr>
            <w:tr w:rsidR="00055B6B" w:rsidRPr="002968BE" w14:paraId="62508AF2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C64ADD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Roosa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liblikõielised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832C539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Fabaceae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EC4D362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FEE0880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Madalakasvu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tarnad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C915A7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Carex</w:t>
                  </w:r>
                  <w:proofErr w:type="spellEnd"/>
                </w:p>
              </w:tc>
            </w:tr>
            <w:tr w:rsidR="00055B6B" w:rsidRPr="002968BE" w14:paraId="23A9E168" w14:textId="77777777" w:rsidTr="0075447E">
              <w:trPr>
                <w:trHeight w:val="289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EF599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Valg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liblikõie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 </w:t>
                  </w:r>
                </w:p>
              </w:tc>
              <w:tc>
                <w:tcPr>
                  <w:tcW w:w="25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4D542A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Fabaceae</w:t>
                  </w: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A2CCB1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C935853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Madalakasvulised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õrrelised</w:t>
                  </w:r>
                  <w:proofErr w:type="spellEnd"/>
                </w:p>
              </w:tc>
              <w:tc>
                <w:tcPr>
                  <w:tcW w:w="25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B04092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Poaceae</w:t>
                  </w:r>
                  <w:proofErr w:type="spellEnd"/>
                </w:p>
              </w:tc>
            </w:tr>
            <w:tr w:rsidR="00055B6B" w:rsidRPr="002968BE" w14:paraId="03FB8703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390761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  <w:proofErr w:type="spellStart"/>
                  <w: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K</w:t>
                  </w:r>
                  <w:r w:rsidRPr="002968BE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  <w:t>äokann</w:t>
                  </w:r>
                  <w:proofErr w:type="spellEnd"/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1DD01B5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Lychnis</w:t>
                  </w:r>
                  <w:proofErr w:type="spellEnd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Pr="002968BE"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  <w:t>flos-cuculi</w:t>
                  </w:r>
                  <w:proofErr w:type="spellEnd"/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97650E" w14:textId="77777777" w:rsidR="00055B6B" w:rsidRPr="002968BE" w:rsidRDefault="00055B6B" w:rsidP="005F4C9F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0C9DE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133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413971E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121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E9923B3" w14:textId="77777777" w:rsidR="00055B6B" w:rsidRPr="002968BE" w:rsidRDefault="00055B6B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5F4C9F" w:rsidRPr="002968BE" w14:paraId="700AC1ED" w14:textId="77777777" w:rsidTr="0075447E">
              <w:trPr>
                <w:trHeight w:val="280"/>
              </w:trPr>
              <w:tc>
                <w:tcPr>
                  <w:tcW w:w="2876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4F860D26" w14:textId="77777777" w:rsidR="005F4C9F" w:rsidRDefault="005F4C9F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560" w:type="dxa"/>
                  <w:tcBorders>
                    <w:top w:val="single" w:sz="4" w:space="0" w:color="auto"/>
                    <w:left w:val="nil"/>
                  </w:tcBorders>
                  <w:shd w:val="clear" w:color="auto" w:fill="auto"/>
                  <w:vAlign w:val="center"/>
                </w:tcPr>
                <w:p w14:paraId="64B34A1D" w14:textId="77777777" w:rsidR="005F4C9F" w:rsidRPr="002968BE" w:rsidRDefault="005F4C9F" w:rsidP="00055B6B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6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4D2F162C" w14:textId="77777777" w:rsidR="005F4C9F" w:rsidRPr="002968BE" w:rsidRDefault="005F4C9F" w:rsidP="005F4C9F">
                  <w:pPr>
                    <w:spacing w:after="0" w:line="240" w:lineRule="auto"/>
                    <w:rPr>
                      <w:rFonts w:ascii="Calibri" w:eastAsia="Times New Roman" w:hAnsi="Calibri" w:cs="Calibri"/>
                      <w:i/>
                      <w:iCs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28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22727572" w14:textId="77777777" w:rsidR="005F4C9F" w:rsidRPr="002968BE" w:rsidRDefault="005F4C9F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13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1C1059A1" w14:textId="77777777" w:rsidR="005F4C9F" w:rsidRPr="002968BE" w:rsidRDefault="005F4C9F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12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3A4B2658" w14:textId="77777777" w:rsidR="005F4C9F" w:rsidRPr="002968BE" w:rsidRDefault="005F4C9F" w:rsidP="00055B6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GB"/>
                    </w:rPr>
                  </w:pPr>
                </w:p>
              </w:tc>
            </w:tr>
          </w:tbl>
          <w:p w14:paraId="7C2C3395" w14:textId="1D54F2F8" w:rsidR="00017C94" w:rsidRPr="00F51286" w:rsidRDefault="00F51286" w:rsidP="00F5128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loendis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iga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aimeliik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,</w:t>
            </w:r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-</w:t>
            </w:r>
            <w:proofErr w:type="spellStart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perekond</w:t>
            </w:r>
            <w:proofErr w:type="spellEnd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-</w:t>
            </w:r>
            <w:proofErr w:type="spellStart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rühm</w:t>
            </w:r>
            <w:proofErr w:type="spellEnd"/>
            <w:r w:rsidR="005B640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,</w:t>
            </w:r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mis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F51286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. </w:t>
            </w:r>
            <w:r w:rsid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</w:t>
            </w:r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aitsealused </w:t>
            </w:r>
            <w:proofErr w:type="spellStart"/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liigid</w:t>
            </w:r>
            <w:proofErr w:type="spellEnd"/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märgitud</w:t>
            </w:r>
            <w:proofErr w:type="spellEnd"/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DC7AFB" w:rsidRP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ärniga</w:t>
            </w:r>
            <w:proofErr w:type="spellEnd"/>
            <w:r w:rsidR="00DC7AF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5F4C9F" w:rsidRPr="00C3488F" w14:paraId="4393FB2F" w14:textId="77777777" w:rsidTr="0075447E">
        <w:trPr>
          <w:trHeight w:val="305"/>
        </w:trPr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F8B80D" w14:textId="63674FDD" w:rsidR="005F4C9F" w:rsidRPr="00C3488F" w:rsidRDefault="005F4C9F" w:rsidP="005F4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Jooni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tuvastatu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l</w:t>
            </w:r>
            <w:r w:rsidRPr="00FF4F7C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iikide</w:t>
            </w:r>
            <w:proofErr w:type="spellEnd"/>
            <w:r w:rsidRPr="00FF4F7C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F4F7C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rv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387AE" w14:textId="40993E43" w:rsidR="005F4C9F" w:rsidRPr="00C3488F" w:rsidRDefault="005F4C9F" w:rsidP="007E22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8E3A9" w14:textId="3FCEE53F" w:rsidR="005F4C9F" w:rsidRPr="00C3488F" w:rsidRDefault="005F4C9F" w:rsidP="007E22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4</w:t>
            </w:r>
          </w:p>
        </w:tc>
        <w:tc>
          <w:tcPr>
            <w:tcW w:w="1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2BC82" w14:textId="76C637BB" w:rsidR="005F4C9F" w:rsidRPr="00C3488F" w:rsidRDefault="005F4C9F" w:rsidP="007E22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-9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6B990" w14:textId="7E00BBE1" w:rsidR="005F4C9F" w:rsidRPr="00C3488F" w:rsidRDefault="005F4C9F" w:rsidP="007E22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-14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9D08E" w14:textId="3CB2D767" w:rsidR="005F4C9F" w:rsidRPr="00C3488F" w:rsidRDefault="005F4C9F" w:rsidP="007E22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15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nam</w:t>
            </w:r>
            <w:proofErr w:type="spellEnd"/>
          </w:p>
        </w:tc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6942D28B" w14:textId="77777777" w:rsidR="005F4C9F" w:rsidRPr="00C3488F" w:rsidRDefault="005F4C9F" w:rsidP="00C702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5F4C9F" w:rsidRPr="00C3488F" w14:paraId="6973CE76" w14:textId="77777777" w:rsidTr="0075447E">
        <w:trPr>
          <w:trHeight w:val="305"/>
        </w:trPr>
        <w:tc>
          <w:tcPr>
            <w:tcW w:w="2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9B72" w14:textId="7E304167" w:rsidR="005F4C9F" w:rsidRPr="00C3488F" w:rsidRDefault="005F4C9F" w:rsidP="005F4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F4F7C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3A1373C8" w14:textId="06CF06F7" w:rsidR="005F4C9F" w:rsidRPr="00C3488F" w:rsidRDefault="005F4C9F" w:rsidP="00AE1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4C530725" w14:textId="4CFF2142" w:rsidR="005F4C9F" w:rsidRPr="00C3488F" w:rsidRDefault="005F4C9F" w:rsidP="00AE1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vAlign w:val="center"/>
            <w:hideMark/>
          </w:tcPr>
          <w:p w14:paraId="2845E724" w14:textId="77777777" w:rsidR="005F4C9F" w:rsidRPr="00C3488F" w:rsidRDefault="005F4C9F" w:rsidP="00AE1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AEB59"/>
            <w:vAlign w:val="center"/>
            <w:hideMark/>
          </w:tcPr>
          <w:p w14:paraId="1CC11B9C" w14:textId="77777777" w:rsidR="005F4C9F" w:rsidRPr="00C3488F" w:rsidRDefault="005F4C9F" w:rsidP="00AE1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374CE6BF" w14:textId="77777777" w:rsidR="005F4C9F" w:rsidRPr="00C3488F" w:rsidRDefault="005F4C9F" w:rsidP="00AE1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0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C3CF445" w14:textId="77777777" w:rsidR="005F4C9F" w:rsidRPr="00C3488F" w:rsidRDefault="005F4C9F" w:rsidP="00AE1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D43E1D" w:rsidRPr="00C3488F" w14:paraId="7745E74E" w14:textId="77777777" w:rsidTr="0075447E">
        <w:trPr>
          <w:trHeight w:val="305"/>
        </w:trPr>
        <w:tc>
          <w:tcPr>
            <w:tcW w:w="1020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B89A03" w14:textId="16276729" w:rsidR="00D43E1D" w:rsidRPr="00C3488F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b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malt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ks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itsealune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liik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sa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n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real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iimasesse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htrisse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546F7F">
              <w:rPr>
                <w:rFonts w:ascii="Calibri" w:eastAsia="Times New Roman" w:hAnsi="Calibri" w:cs="Calibri"/>
                <w:color w:val="C00000"/>
                <w:sz w:val="20"/>
                <w:szCs w:val="20"/>
                <w:lang w:eastAsia="en-GB"/>
              </w:rPr>
              <w:t xml:space="preserve">10 </w:t>
            </w:r>
            <w:proofErr w:type="spellStart"/>
            <w:r w:rsidRPr="00546F7F">
              <w:rPr>
                <w:rFonts w:ascii="Calibri" w:eastAsia="Times New Roman" w:hAnsi="Calibri" w:cs="Calibri"/>
                <w:color w:val="C00000"/>
                <w:sz w:val="20"/>
                <w:szCs w:val="20"/>
                <w:lang w:eastAsia="en-GB"/>
              </w:rPr>
              <w:t>punkti</w:t>
            </w:r>
            <w:proofErr w:type="spellEnd"/>
            <w:r w:rsidRPr="008A4E5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0F94E85" w14:textId="77777777" w:rsidR="00D43E1D" w:rsidRPr="00C3488F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D43E1D" w:rsidRPr="00C3488F" w14:paraId="58BFEFF4" w14:textId="77777777" w:rsidTr="0075447E">
        <w:trPr>
          <w:trHeight w:val="305"/>
        </w:trPr>
        <w:tc>
          <w:tcPr>
            <w:tcW w:w="1121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AF402" w14:textId="77777777" w:rsidR="00D43E1D" w:rsidRPr="00C3488F" w:rsidRDefault="00D43E1D" w:rsidP="00B14C09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2.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el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de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ulgas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ositiivseid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unnusliike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D43E1D" w:rsidRPr="00C3488F" w14:paraId="0A106EBC" w14:textId="77777777" w:rsidTr="0075447E">
        <w:trPr>
          <w:trHeight w:val="305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54DD0" w14:textId="2937FBB3" w:rsidR="00D43E1D" w:rsidRPr="00C70223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Jooni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lla</w:t>
            </w:r>
            <w:proofErr w:type="spellEnd"/>
            <w:r w:rsidR="00EF38CB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70D2B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90%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0CD9E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5–90%</w:t>
            </w:r>
          </w:p>
        </w:tc>
        <w:tc>
          <w:tcPr>
            <w:tcW w:w="1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CD334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0–74%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F638E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5–49%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B2D7A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5%</w:t>
            </w:r>
          </w:p>
        </w:tc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23C9AEE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D43E1D" w:rsidRPr="00C3488F" w14:paraId="00C6F192" w14:textId="77777777" w:rsidTr="0075447E">
        <w:trPr>
          <w:trHeight w:val="305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E6B5" w14:textId="77777777" w:rsidR="00D43E1D" w:rsidRPr="00C70223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C70223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26C38160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35470EA0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3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0208E64C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AEB59"/>
            <w:noWrap/>
            <w:vAlign w:val="center"/>
            <w:hideMark/>
          </w:tcPr>
          <w:p w14:paraId="2A77A0BE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4A5E562B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01C827E" w14:textId="77777777" w:rsidR="00D43E1D" w:rsidRPr="00C3488F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D43E1D" w:rsidRPr="00C3488F" w14:paraId="63A8F80C" w14:textId="77777777" w:rsidTr="0075447E">
        <w:trPr>
          <w:trHeight w:val="356"/>
        </w:trPr>
        <w:tc>
          <w:tcPr>
            <w:tcW w:w="11217" w:type="dxa"/>
            <w:gridSpan w:val="1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B5F2" w14:textId="77777777" w:rsidR="00FF172F" w:rsidRDefault="00FF172F" w:rsidP="00B14C09">
            <w:pPr>
              <w:spacing w:before="240"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259D5B5" w14:textId="77777777" w:rsidR="00FF172F" w:rsidRDefault="00FF172F" w:rsidP="00B14C09">
            <w:pPr>
              <w:spacing w:before="240"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0A436F1B" w14:textId="77777777" w:rsidR="00FF172F" w:rsidRDefault="00FF172F" w:rsidP="00B14C09">
            <w:pPr>
              <w:spacing w:before="240"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6B2E20B0" w14:textId="580A14D5" w:rsidR="00D43E1D" w:rsidRPr="00C3488F" w:rsidRDefault="00D43E1D" w:rsidP="00B14C09">
            <w:pPr>
              <w:spacing w:before="240"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3.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kspansiivseid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hk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õuliselt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vivaid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ike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de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ulgas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rvestusest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id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älja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ätta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aldalähedase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uurtarnastiku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päideroostiku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  <w:r w:rsidR="008625C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8625C0" w:rsidRPr="009F3388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Vajadusel täienda </w:t>
            </w:r>
            <w:r w:rsidR="008625C0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ekspansiivsete taimede </w:t>
            </w:r>
            <w:r w:rsidR="008625C0" w:rsidRPr="009F3388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nimekirja.</w:t>
            </w:r>
          </w:p>
        </w:tc>
      </w:tr>
      <w:tr w:rsidR="00D43E1D" w:rsidRPr="00C3488F" w14:paraId="7EB2A374" w14:textId="77777777" w:rsidTr="0075447E">
        <w:trPr>
          <w:trHeight w:val="336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0D054" w14:textId="63BFBA72" w:rsidR="00D43E1D" w:rsidRPr="002409BE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lastRenderedPageBreak/>
              <w:t>Jooni</w:t>
            </w:r>
            <w:proofErr w:type="spellEnd"/>
            <w:r w:rsidRPr="002409BE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lla</w:t>
            </w:r>
            <w:proofErr w:type="spellEnd"/>
            <w:r w:rsidR="00EF38CB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993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DDEE7" w14:textId="56C47ACC" w:rsidR="00D43E1D" w:rsidRDefault="00D43E1D" w:rsidP="005F4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haka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venõge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ilik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lliroog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uht-kastevar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tik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äideroog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ilik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ngervak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.</w:t>
            </w: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</w:t>
            </w: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uu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  <w:p w14:paraId="4AA7D6E6" w14:textId="77777777" w:rsidR="007A496E" w:rsidRDefault="007A496E" w:rsidP="005F4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25851CE7" w14:textId="19BFB420" w:rsidR="00FF172F" w:rsidRPr="00C3488F" w:rsidRDefault="00FF172F" w:rsidP="005F4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D43E1D" w:rsidRPr="00C3488F" w14:paraId="26237972" w14:textId="77777777" w:rsidTr="0075447E">
        <w:trPr>
          <w:trHeight w:val="917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F8349" w14:textId="4D609F00" w:rsidR="00D43E1D" w:rsidRPr="002409BE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Määr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k</w:t>
            </w:r>
            <w:r w:rsidRPr="002409BE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tvus</w:t>
            </w:r>
            <w:proofErr w:type="spellEnd"/>
            <w:r w:rsidR="00EF38CB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C71EA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Domineeriv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B1B84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oodustav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 m²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B5404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oodustav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 m²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31F14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sinev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sel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äral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õredalt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u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oodusta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usalis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</w:p>
        </w:tc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BAC2565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D43E1D" w:rsidRPr="00C3488F" w14:paraId="70EE5C1D" w14:textId="77777777" w:rsidTr="0075447E">
        <w:trPr>
          <w:trHeight w:val="316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6D784" w14:textId="77777777" w:rsidR="00D43E1D" w:rsidRPr="002409BE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2409BE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4DB6B945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  <w:hideMark/>
          </w:tcPr>
          <w:p w14:paraId="75EE6F7E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7383666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228BCA30" w14:textId="77777777" w:rsidR="00D43E1D" w:rsidRPr="00C3488F" w:rsidRDefault="00D43E1D" w:rsidP="00D43E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D852D3" w14:textId="77777777" w:rsidR="00D43E1D" w:rsidRPr="00C3488F" w:rsidRDefault="00D43E1D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A0380A" w:rsidRPr="00C3488F" w14:paraId="54822955" w14:textId="77777777" w:rsidTr="0075447E">
        <w:trPr>
          <w:trHeight w:val="356"/>
        </w:trPr>
        <w:tc>
          <w:tcPr>
            <w:tcW w:w="11217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3A8DD" w14:textId="23A164B9" w:rsidR="00A0380A" w:rsidRPr="00C3488F" w:rsidRDefault="00A0380A" w:rsidP="00FD489E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4.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u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imisväärset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ositiivset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unnusliiki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ndude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ulgas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esitseb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oitub</w:t>
            </w:r>
            <w:proofErr w:type="spellEnd"/>
            <w:r w:rsidRPr="00C3488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A0380A" w:rsidRPr="00C3488F" w14:paraId="2B6AF5A4" w14:textId="77777777" w:rsidTr="0075447E">
        <w:trPr>
          <w:trHeight w:val="316"/>
        </w:trPr>
        <w:tc>
          <w:tcPr>
            <w:tcW w:w="12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8963F" w14:textId="0EC098F2" w:rsidR="00A0380A" w:rsidRPr="00D43E1D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Jooni</w:t>
            </w:r>
            <w:proofErr w:type="spellEnd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lla</w:t>
            </w:r>
            <w:proofErr w:type="spellEnd"/>
            <w:r w:rsidR="00EF38CB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993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8A5BC" w14:textId="77777777" w:rsidR="00A0380A" w:rsidRPr="00C3488F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rit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uldase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i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nepp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tkas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stsaba-vigle</w:t>
            </w:r>
            <w:proofErr w:type="spellEnd"/>
          </w:p>
        </w:tc>
      </w:tr>
      <w:tr w:rsidR="00A0380A" w:rsidRPr="00C3488F" w14:paraId="543A233A" w14:textId="77777777" w:rsidTr="0075447E">
        <w:trPr>
          <w:trHeight w:val="305"/>
        </w:trPr>
        <w:tc>
          <w:tcPr>
            <w:tcW w:w="12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E4DF9" w14:textId="77777777" w:rsidR="00A0380A" w:rsidRPr="00C3488F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3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2288A" w14:textId="3D167EC0" w:rsidR="00A0380A" w:rsidRPr="00C3488F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agedasema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id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ukkirääk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kutaja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koovitaja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najalg-tilder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ikhuik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okurg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ivitaja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ändlindude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rved</w:t>
            </w:r>
            <w:proofErr w:type="spellEnd"/>
          </w:p>
        </w:tc>
      </w:tr>
      <w:tr w:rsidR="00A0380A" w:rsidRPr="00C3488F" w14:paraId="65DDED11" w14:textId="77777777" w:rsidTr="0075447E">
        <w:trPr>
          <w:trHeight w:val="326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653E4" w14:textId="77777777" w:rsidR="00A0380A" w:rsidRPr="00D43E1D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Liikide</w:t>
            </w:r>
            <w:proofErr w:type="spellEnd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arv</w:t>
            </w:r>
            <w:proofErr w:type="spellEnd"/>
          </w:p>
        </w:tc>
        <w:tc>
          <w:tcPr>
            <w:tcW w:w="1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D3A47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9792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0BDD1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2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EC57B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3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nam</w:t>
            </w:r>
            <w:proofErr w:type="spellEnd"/>
          </w:p>
        </w:tc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AAACF42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A0380A" w:rsidRPr="00C3488F" w14:paraId="6AE5A765" w14:textId="77777777" w:rsidTr="0075447E">
        <w:trPr>
          <w:trHeight w:val="305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9A11" w14:textId="77777777" w:rsidR="00A0380A" w:rsidRPr="00D43E1D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D43E1D">
              <w:rPr>
                <w:rFonts w:ascii="Calibri" w:eastAsia="Times New Roman" w:hAnsi="Calibri" w:cs="Calibri"/>
                <w:i/>
                <w:iCs/>
                <w:color w:val="000000" w:themeColor="text1"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8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630F3F70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B"/>
            <w:noWrap/>
            <w:vAlign w:val="center"/>
            <w:hideMark/>
          </w:tcPr>
          <w:p w14:paraId="5B018D8B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659FEFE0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43C2512C" w14:textId="77777777" w:rsidR="00A0380A" w:rsidRPr="00C3488F" w:rsidRDefault="00A0380A" w:rsidP="00A038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C3488F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010" w:type="dxa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B0D4F0" w14:textId="77777777" w:rsidR="00A0380A" w:rsidRPr="00C3488F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A0380A" w:rsidRPr="00C3488F" w14:paraId="0B54F120" w14:textId="77777777" w:rsidTr="0075447E">
        <w:trPr>
          <w:trHeight w:val="326"/>
        </w:trPr>
        <w:tc>
          <w:tcPr>
            <w:tcW w:w="1020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3ADFA" w14:textId="77777777" w:rsidR="00A0380A" w:rsidRPr="00D43E1D" w:rsidRDefault="00A0380A" w:rsidP="00A0380A">
            <w:pPr>
              <w:spacing w:after="0" w:line="240" w:lineRule="auto"/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</w:pP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Kui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alal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pesitseb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või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toitub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vähemalt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üks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eriti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haruldane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linnuliik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siis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lisa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siin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real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viimasesse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lahtrisse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546F7F">
              <w:rPr>
                <w:rFonts w:ascii="Calibri" w:eastAsia="Times New Roman" w:hAnsi="Calibri" w:cs="Calibri"/>
                <w:iCs/>
                <w:color w:val="C00000"/>
                <w:sz w:val="20"/>
                <w:szCs w:val="20"/>
                <w:lang w:eastAsia="en-GB"/>
              </w:rPr>
              <w:t xml:space="preserve">10 </w:t>
            </w:r>
            <w:proofErr w:type="spellStart"/>
            <w:r w:rsidRPr="00546F7F">
              <w:rPr>
                <w:rFonts w:ascii="Calibri" w:eastAsia="Times New Roman" w:hAnsi="Calibri" w:cs="Calibri"/>
                <w:iCs/>
                <w:color w:val="C00000"/>
                <w:sz w:val="20"/>
                <w:szCs w:val="20"/>
                <w:lang w:eastAsia="en-GB"/>
              </w:rPr>
              <w:t>punkti</w:t>
            </w:r>
            <w:proofErr w:type="spellEnd"/>
            <w:r w:rsidRPr="00D43E1D">
              <w:rPr>
                <w:rFonts w:ascii="Calibri" w:eastAsia="Times New Roman" w:hAnsi="Calibri" w:cs="Calibri"/>
                <w:iCs/>
                <w:color w:val="000000" w:themeColor="text1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0461308" w14:textId="77777777" w:rsidR="00A0380A" w:rsidRPr="00C3488F" w:rsidRDefault="00A0380A" w:rsidP="00A0380A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C3488F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</w:tbl>
    <w:p w14:paraId="54B31C96" w14:textId="77777777" w:rsidR="00A0380A" w:rsidRDefault="00A0380A" w:rsidP="00A0380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0"/>
          <w:szCs w:val="20"/>
          <w:lang w:val="et-EE" w:eastAsia="en-GB"/>
        </w:rPr>
      </w:pPr>
    </w:p>
    <w:tbl>
      <w:tblPr>
        <w:tblStyle w:val="TableGrid"/>
        <w:tblW w:w="11199" w:type="dxa"/>
        <w:tblInd w:w="-142" w:type="dxa"/>
        <w:tblLook w:val="04A0" w:firstRow="1" w:lastRow="0" w:firstColumn="1" w:lastColumn="0" w:noHBand="0" w:noVBand="1"/>
      </w:tblPr>
      <w:tblGrid>
        <w:gridCol w:w="11199"/>
      </w:tblGrid>
      <w:tr w:rsidR="00A0380A" w14:paraId="689F460C" w14:textId="77777777" w:rsidTr="0075447E">
        <w:tc>
          <w:tcPr>
            <w:tcW w:w="111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68BDF" w14:textId="77777777" w:rsidR="00A0380A" w:rsidRPr="00F87AEC" w:rsidRDefault="00A0380A" w:rsidP="00A0380A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5</w:t>
            </w: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 Milliseid muid taime-, imetaja-, linnu-, roomaja-, kahepaikse-, ämblike- ja putukaliike</w:t>
            </w: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oled alal kohanud?</w:t>
            </w:r>
          </w:p>
          <w:p w14:paraId="4D3796C1" w14:textId="07282A6E" w:rsidR="00A0380A" w:rsidRDefault="00A0380A" w:rsidP="00A0380A">
            <w:pPr>
              <w:spacing w:after="120"/>
            </w:pP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ane kirja need alal kohatud liigid, mida kindlalt tunned.</w:t>
            </w:r>
          </w:p>
        </w:tc>
      </w:tr>
      <w:tr w:rsidR="0075447E" w14:paraId="5A258614" w14:textId="77777777" w:rsidTr="004B0C6D">
        <w:trPr>
          <w:trHeight w:val="1660"/>
        </w:trPr>
        <w:tc>
          <w:tcPr>
            <w:tcW w:w="11199" w:type="dxa"/>
            <w:tcBorders>
              <w:top w:val="single" w:sz="4" w:space="0" w:color="auto"/>
            </w:tcBorders>
          </w:tcPr>
          <w:p w14:paraId="1605088B" w14:textId="77777777" w:rsidR="0075447E" w:rsidRDefault="0075447E" w:rsidP="004C7CFD"/>
        </w:tc>
      </w:tr>
    </w:tbl>
    <w:p w14:paraId="64E6C310" w14:textId="5C4F631F" w:rsidR="00F87AEC" w:rsidRDefault="00F87AEC" w:rsidP="004C7CFD"/>
    <w:tbl>
      <w:tblPr>
        <w:tblStyle w:val="TableGrid"/>
        <w:tblW w:w="2977" w:type="dxa"/>
        <w:tblInd w:w="8075" w:type="dxa"/>
        <w:tblLook w:val="04A0" w:firstRow="1" w:lastRow="0" w:firstColumn="1" w:lastColumn="0" w:noHBand="0" w:noVBand="1"/>
      </w:tblPr>
      <w:tblGrid>
        <w:gridCol w:w="1985"/>
        <w:gridCol w:w="992"/>
      </w:tblGrid>
      <w:tr w:rsidR="00A0380A" w14:paraId="37B23D35" w14:textId="77777777" w:rsidTr="00A0380A">
        <w:trPr>
          <w:trHeight w:val="344"/>
        </w:trPr>
        <w:tc>
          <w:tcPr>
            <w:tcW w:w="1985" w:type="dxa"/>
            <w:vAlign w:val="center"/>
          </w:tcPr>
          <w:p w14:paraId="2AD5831A" w14:textId="5CFF4A40" w:rsidR="00A0380A" w:rsidRDefault="00A0380A" w:rsidP="00A0380A">
            <w:pPr>
              <w:jc w:val="right"/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  <w:t>PUNKTE KOKKU:</w:t>
            </w:r>
          </w:p>
        </w:tc>
        <w:tc>
          <w:tcPr>
            <w:tcW w:w="992" w:type="dxa"/>
            <w:shd w:val="clear" w:color="auto" w:fill="D9E2F3" w:themeFill="accent1" w:themeFillTint="33"/>
          </w:tcPr>
          <w:p w14:paraId="7DF83FBD" w14:textId="0BE6A85C" w:rsidR="00A0380A" w:rsidRDefault="00A0380A" w:rsidP="004C7CFD"/>
        </w:tc>
      </w:tr>
    </w:tbl>
    <w:p w14:paraId="6C9A8934" w14:textId="24BF0B5A" w:rsidR="00A0380A" w:rsidRDefault="00A0380A" w:rsidP="004C7CFD"/>
    <w:p w14:paraId="50234C05" w14:textId="77777777" w:rsidR="0075447E" w:rsidRDefault="0075447E" w:rsidP="004C7CFD"/>
    <w:tbl>
      <w:tblPr>
        <w:tblW w:w="11486" w:type="dxa"/>
        <w:tblInd w:w="-190" w:type="dxa"/>
        <w:tblLayout w:type="fixed"/>
        <w:tblLook w:val="04A0" w:firstRow="1" w:lastRow="0" w:firstColumn="1" w:lastColumn="0" w:noHBand="0" w:noVBand="1"/>
      </w:tblPr>
      <w:tblGrid>
        <w:gridCol w:w="1085"/>
        <w:gridCol w:w="2155"/>
        <w:gridCol w:w="1980"/>
        <w:gridCol w:w="2228"/>
        <w:gridCol w:w="1968"/>
        <w:gridCol w:w="1560"/>
        <w:gridCol w:w="236"/>
        <w:gridCol w:w="38"/>
        <w:gridCol w:w="198"/>
        <w:gridCol w:w="38"/>
      </w:tblGrid>
      <w:tr w:rsidR="00F87AEC" w:rsidRPr="00F87AEC" w14:paraId="6690C085" w14:textId="77777777" w:rsidTr="004B0C6D">
        <w:trPr>
          <w:gridAfter w:val="2"/>
          <w:wAfter w:w="236" w:type="dxa"/>
          <w:trHeight w:val="421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2D027B9" w14:textId="77777777" w:rsidR="00F87AEC" w:rsidRPr="00F87AEC" w:rsidRDefault="00F87AEC" w:rsidP="00F87AEC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F87AE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D. Tagasiside</w:t>
            </w:r>
          </w:p>
        </w:tc>
      </w:tr>
      <w:tr w:rsidR="00F87AEC" w:rsidRPr="00F87AEC" w14:paraId="7B42BEFB" w14:textId="77777777" w:rsidTr="004B0C6D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696C4" w14:textId="77777777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1. Kas täiendasid hindamisankeeti hooldusperioodi jooksul mitmel korral?</w:t>
            </w:r>
          </w:p>
        </w:tc>
      </w:tr>
      <w:tr w:rsidR="00F87AEC" w:rsidRPr="00F87AEC" w14:paraId="6C1BE770" w14:textId="77777777" w:rsidTr="00D43E1D">
        <w:trPr>
          <w:gridAfter w:val="1"/>
          <w:wAfter w:w="38" w:type="dxa"/>
          <w:trHeight w:val="369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5A4F6" w14:textId="11E4A09E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7E3C7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63BEC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59C50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22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58CB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3246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E68B1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3028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50E9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87AEC" w:rsidRPr="00F87AEC" w14:paraId="33A894A6" w14:textId="77777777" w:rsidTr="004B0C6D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AAA01" w14:textId="77777777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2. Kui palju kulus Sul hindamisankeedi täitmiseks ja täiendamiseks aega?</w:t>
            </w:r>
          </w:p>
        </w:tc>
      </w:tr>
      <w:tr w:rsidR="00F87AEC" w:rsidRPr="00F87AEC" w14:paraId="35BE46CD" w14:textId="77777777" w:rsidTr="00EE39B4">
        <w:trPr>
          <w:gridAfter w:val="1"/>
          <w:wAfter w:w="38" w:type="dxa"/>
          <w:trHeight w:val="150"/>
        </w:trPr>
        <w:tc>
          <w:tcPr>
            <w:tcW w:w="1097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B6531" w14:textId="5BB6BE0E" w:rsidR="00F87AEC" w:rsidRPr="00F87AEC" w:rsidRDefault="00F87AEC" w:rsidP="00EE39B4">
            <w:pPr>
              <w:spacing w:after="12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rgi ligikaudne ajakulu minutites. Kui täiendad ankeeti hooldusperioodi jooksul mitmel korral, siis lisa ka iga täiendamise ajakulu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EE2D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2B55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87AEC" w:rsidRPr="00F87AEC" w14:paraId="537B766C" w14:textId="77777777" w:rsidTr="004B0C6D">
        <w:trPr>
          <w:gridAfter w:val="2"/>
          <w:wAfter w:w="236" w:type="dxa"/>
          <w:trHeight w:val="352"/>
        </w:trPr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F0807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 xml:space="preserve">Esmakordse täitmise ajakulu: </w:t>
            </w:r>
          </w:p>
        </w:tc>
        <w:tc>
          <w:tcPr>
            <w:tcW w:w="60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E16A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äiendamiste ajakulu:</w:t>
            </w:r>
          </w:p>
        </w:tc>
      </w:tr>
      <w:tr w:rsidR="00F87AEC" w:rsidRPr="00F87AEC" w14:paraId="1E1EEA6F" w14:textId="77777777" w:rsidTr="004B0C6D">
        <w:trPr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5DDD0" w14:textId="77777777" w:rsid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täpsusta, kas see ajakulu oli Sulle liiga suur või jõukohane:</w:t>
            </w:r>
          </w:p>
          <w:p w14:paraId="66841294" w14:textId="7F590EEE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169EA9D0" w14:textId="5FE55306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7BAEEB70" w14:textId="008B14DD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72AC086C" w14:textId="4CCC0288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498A04FB" w14:textId="4EEDE866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17F97B61" w14:textId="77777777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427B020C" w14:textId="284B2981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6705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5FB2770C" w14:textId="77777777" w:rsidTr="004B0C6D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67EFD" w14:textId="77777777" w:rsidR="00FD489E" w:rsidRDefault="00FD489E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23145FF8" w14:textId="5BB869CF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3. Kui lihtne või keeruline oli hindamisankeedi küsimustele vastata?</w:t>
            </w:r>
          </w:p>
        </w:tc>
      </w:tr>
      <w:tr w:rsidR="00F87AEC" w:rsidRPr="00F87AEC" w14:paraId="6C540718" w14:textId="77777777" w:rsidTr="004B0C6D">
        <w:trPr>
          <w:trHeight w:val="363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EBE9" w14:textId="189471F6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7E3C7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040B5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F2B48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keer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C4697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 ja naa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CFC1B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sna liht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044D7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lihtne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CC50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87AEC" w:rsidRPr="00F87AEC" w14:paraId="01F9D586" w14:textId="77777777" w:rsidTr="00D43E1D">
        <w:trPr>
          <w:gridAfter w:val="2"/>
          <w:wAfter w:w="236" w:type="dxa"/>
          <w:trHeight w:val="42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106C5" w14:textId="73C9AB01" w:rsidR="00F87AEC" w:rsidRDefault="00F87AEC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nkeedi küsimustele oli keeruline vastata, siis lisa selgitus:</w:t>
            </w:r>
          </w:p>
          <w:p w14:paraId="1AB22D24" w14:textId="407A8795" w:rsidR="00FD489E" w:rsidRDefault="00FD489E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37B0403D" w14:textId="77777777" w:rsidR="00FD489E" w:rsidRPr="00F87AEC" w:rsidRDefault="00FD489E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328DB8DD" w14:textId="77777777" w:rsidR="00F87AEC" w:rsidRPr="00F87AEC" w:rsidRDefault="00F87AEC" w:rsidP="00D43E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34B323B0" w14:textId="77777777" w:rsidTr="004B0C6D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123FC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ljärgnevad ankeedi küsimused ja/või juhendi punktid vajaksid lihtsustamist või ümbersõnastamist:</w:t>
            </w:r>
          </w:p>
          <w:p w14:paraId="3D4E5E21" w14:textId="6A5B3845" w:rsid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488AB1F7" w14:textId="0BDA3716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4D7FFF1D" w14:textId="426AD73F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17D07251" w14:textId="32BE4C84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498A3B8B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027DF1D5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094CABBF" w14:textId="77777777" w:rsidTr="004B0C6D">
        <w:trPr>
          <w:gridAfter w:val="2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2A6D" w14:textId="77777777" w:rsidR="0075447E" w:rsidRDefault="0075447E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576CF054" w14:textId="5ED26380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4. Kas Sulle on oluline tunda enda hooldatava pärandniidu väärtusi, mis on seotud elurikkuse ja elupaiga seisundiga?</w:t>
            </w:r>
          </w:p>
        </w:tc>
      </w:tr>
      <w:tr w:rsidR="00F87AEC" w:rsidRPr="00F87AEC" w14:paraId="2A53D6ED" w14:textId="77777777" w:rsidTr="00164D5F">
        <w:trPr>
          <w:trHeight w:val="36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58112" w14:textId="2B5FE301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7E3C7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82B5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ol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1433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ol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B614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ebaoluline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F707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le üldse oluli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1B89C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ska vastata</w:t>
            </w: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162F" w14:textId="77777777" w:rsidR="00F87AEC" w:rsidRPr="00F87AEC" w:rsidRDefault="00F87AEC" w:rsidP="00F87A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87AEC" w:rsidRPr="00F87AEC" w14:paraId="72CC4A17" w14:textId="77777777" w:rsidTr="00164D5F">
        <w:trPr>
          <w:gridAfter w:val="2"/>
          <w:wAfter w:w="236" w:type="dxa"/>
          <w:trHeight w:val="31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82DDE" w14:textId="77777777" w:rsid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  <w:p w14:paraId="4832878A" w14:textId="77777777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6D69115F" w14:textId="571B2A4C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44F9148D" w14:textId="77777777" w:rsidTr="00164D5F">
        <w:trPr>
          <w:gridAfter w:val="2"/>
          <w:wAfter w:w="236" w:type="dxa"/>
          <w:trHeight w:val="386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59CE" w14:textId="7409E571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5. Kas Sinu arvates sobib niitude hooldamise puhul paremini tulemuspõhise või tegevuspõhise toetuse süsteem?</w:t>
            </w:r>
          </w:p>
          <w:p w14:paraId="0CD8FAA6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ulemuspõhine toetus</w:t>
            </w: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le pole ette antud tegevusi ega reegleid pärandniidu hooldamiseks; toetus oleneb hooldustulemusest: mida parem on niidu seisund ja suurem elurikkus, seda suurem on toetus.</w:t>
            </w:r>
          </w:p>
          <w:p w14:paraId="7B14585D" w14:textId="77777777" w:rsidR="00F87AEC" w:rsidRPr="00F87AEC" w:rsidRDefault="00F87AEC" w:rsidP="00EE39B4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egevuspõhine toetus</w:t>
            </w: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 saab toetust ettekirjutatud tegevuste täitmise eest; toetuse suurus on enne kindlaks määratud ning see ei olene niidu eripäradest ega elupaiga ja elurikkuse seisundist.</w:t>
            </w:r>
          </w:p>
          <w:p w14:paraId="568EF27A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186799B4" w14:textId="77777777" w:rsidTr="00546F7F">
        <w:trPr>
          <w:gridAfter w:val="2"/>
          <w:wAfter w:w="236" w:type="dxa"/>
          <w:trHeight w:val="538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4416" w14:textId="55AEBB9A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="007E3C73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EB1D1" w14:textId="2A64532F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muspõhin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8971D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lema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vad</w:t>
            </w:r>
            <w:proofErr w:type="spellEnd"/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9F47F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b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vahel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mbineerida</w:t>
            </w:r>
            <w:proofErr w:type="spellEnd"/>
          </w:p>
        </w:tc>
        <w:tc>
          <w:tcPr>
            <w:tcW w:w="3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5987B" w14:textId="77777777" w:rsidR="00F87AEC" w:rsidRPr="00F87AEC" w:rsidRDefault="00F87AEC" w:rsidP="00F87A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tteantud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vust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eeglit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</w:tr>
      <w:tr w:rsidR="00F87AEC" w:rsidRPr="00F87AEC" w14:paraId="27633F38" w14:textId="77777777" w:rsidTr="00546F7F">
        <w:trPr>
          <w:gridAfter w:val="2"/>
          <w:wAfter w:w="236" w:type="dxa"/>
          <w:trHeight w:val="313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87773" w14:textId="5586A27B" w:rsid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F87AE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lisa kommentaar:</w:t>
            </w:r>
          </w:p>
          <w:p w14:paraId="2914315C" w14:textId="77777777" w:rsidR="00FD489E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59803AF9" w14:textId="383FD0C2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F87AEC" w:rsidRPr="00F87AEC" w14:paraId="4BB12248" w14:textId="77777777" w:rsidTr="004B0C6D">
        <w:trPr>
          <w:gridAfter w:val="2"/>
          <w:wAfter w:w="236" w:type="dxa"/>
          <w:trHeight w:val="386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D1C3D" w14:textId="77777777" w:rsidR="00F87AEC" w:rsidRPr="00F87AEC" w:rsidRDefault="00F87AEC" w:rsidP="00F87AEC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6. Muud kommentaarid</w:t>
            </w:r>
          </w:p>
        </w:tc>
      </w:tr>
      <w:tr w:rsidR="00F87AEC" w:rsidRPr="00F87AEC" w14:paraId="079BEC24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7D00FE" w14:textId="77777777" w:rsidR="00F87AEC" w:rsidRPr="00F87AEC" w:rsidRDefault="00F87AEC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7AE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oovi korral lisa ükskõik milliseid asjasse puutuvaid küsimusi, kommentaare ja ettepanekuid.</w:t>
            </w:r>
          </w:p>
        </w:tc>
      </w:tr>
      <w:tr w:rsidR="00FD489E" w:rsidRPr="00F87AEC" w14:paraId="01A9F7D2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67AECF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13B6826E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91E2CC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7F80E97D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E8C956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5D1CAB4C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826FD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2C5AA8CA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0B3E1D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37D3B85A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5CBD37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3C1A4285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E7A10C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60852CFB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43B56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611A3C01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15D85E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1F421F08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A5817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0A9E5281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CF3B6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6DEACCC7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0FD854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FD489E" w:rsidRPr="00F87AEC" w14:paraId="4188E674" w14:textId="77777777" w:rsidTr="00FD489E">
        <w:trPr>
          <w:gridAfter w:val="2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0C9C2" w14:textId="77777777" w:rsidR="00FD489E" w:rsidRPr="00F87AEC" w:rsidRDefault="00FD489E" w:rsidP="00F87A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</w:tbl>
    <w:p w14:paraId="3F1D3DFD" w14:textId="77777777" w:rsidR="00F87AEC" w:rsidRDefault="00F87AEC" w:rsidP="004C7CFD"/>
    <w:sectPr w:rsidR="00F87AEC" w:rsidSect="00542D1C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B1D9B" w14:textId="77777777" w:rsidR="004B0C6D" w:rsidRDefault="004B0C6D" w:rsidP="002715BB">
      <w:pPr>
        <w:spacing w:after="0" w:line="240" w:lineRule="auto"/>
      </w:pPr>
      <w:r>
        <w:separator/>
      </w:r>
    </w:p>
  </w:endnote>
  <w:endnote w:type="continuationSeparator" w:id="0">
    <w:p w14:paraId="62E121AF" w14:textId="77777777" w:rsidR="004B0C6D" w:rsidRDefault="004B0C6D" w:rsidP="00271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715829"/>
      <w:docPartObj>
        <w:docPartGallery w:val="Page Numbers (Bottom of Page)"/>
        <w:docPartUnique/>
      </w:docPartObj>
    </w:sdtPr>
    <w:sdtEndPr/>
    <w:sdtContent>
      <w:p w14:paraId="294AB35E" w14:textId="0D1BB4F2" w:rsidR="004B0C6D" w:rsidRDefault="004B0C6D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t-EE"/>
          </w:rPr>
          <w:t>2</w:t>
        </w:r>
        <w:r>
          <w:fldChar w:fldCharType="end"/>
        </w:r>
      </w:p>
    </w:sdtContent>
  </w:sdt>
  <w:p w14:paraId="62FB79B9" w14:textId="77777777" w:rsidR="004B0C6D" w:rsidRDefault="004B0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417C7" w14:textId="77777777" w:rsidR="004B0C6D" w:rsidRDefault="004B0C6D" w:rsidP="002715BB">
      <w:pPr>
        <w:spacing w:after="0" w:line="240" w:lineRule="auto"/>
      </w:pPr>
      <w:r>
        <w:separator/>
      </w:r>
    </w:p>
  </w:footnote>
  <w:footnote w:type="continuationSeparator" w:id="0">
    <w:p w14:paraId="0D24D33C" w14:textId="77777777" w:rsidR="004B0C6D" w:rsidRDefault="004B0C6D" w:rsidP="002715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7I0MzQzNja1MDNR0lEKTi0uzszPAykwqQUAKOYVyywAAAA="/>
  </w:docVars>
  <w:rsids>
    <w:rsidRoot w:val="00542D1C"/>
    <w:rsid w:val="00017C94"/>
    <w:rsid w:val="00055B6B"/>
    <w:rsid w:val="000C084E"/>
    <w:rsid w:val="000D6ACD"/>
    <w:rsid w:val="000D7460"/>
    <w:rsid w:val="000E4F4D"/>
    <w:rsid w:val="00121F36"/>
    <w:rsid w:val="00164D5F"/>
    <w:rsid w:val="002409BE"/>
    <w:rsid w:val="00265E38"/>
    <w:rsid w:val="002715BB"/>
    <w:rsid w:val="002826EB"/>
    <w:rsid w:val="002968BE"/>
    <w:rsid w:val="002D4F00"/>
    <w:rsid w:val="00305E92"/>
    <w:rsid w:val="00321E69"/>
    <w:rsid w:val="00324B48"/>
    <w:rsid w:val="00332A4E"/>
    <w:rsid w:val="003518BB"/>
    <w:rsid w:val="003652E7"/>
    <w:rsid w:val="003812C6"/>
    <w:rsid w:val="00390CEA"/>
    <w:rsid w:val="003D33BF"/>
    <w:rsid w:val="00401E74"/>
    <w:rsid w:val="00425FE6"/>
    <w:rsid w:val="00446E5E"/>
    <w:rsid w:val="00456870"/>
    <w:rsid w:val="00475575"/>
    <w:rsid w:val="00483BAD"/>
    <w:rsid w:val="004A6A1F"/>
    <w:rsid w:val="004B0C6D"/>
    <w:rsid w:val="004C7CFD"/>
    <w:rsid w:val="004E47ED"/>
    <w:rsid w:val="00532458"/>
    <w:rsid w:val="00542D1C"/>
    <w:rsid w:val="00546F7F"/>
    <w:rsid w:val="00554329"/>
    <w:rsid w:val="00561773"/>
    <w:rsid w:val="00563FB5"/>
    <w:rsid w:val="00577749"/>
    <w:rsid w:val="005B6407"/>
    <w:rsid w:val="005E3D67"/>
    <w:rsid w:val="005E5CE6"/>
    <w:rsid w:val="005F4C9F"/>
    <w:rsid w:val="00604EB1"/>
    <w:rsid w:val="006101A6"/>
    <w:rsid w:val="006362D5"/>
    <w:rsid w:val="006668D5"/>
    <w:rsid w:val="006866F4"/>
    <w:rsid w:val="00686B85"/>
    <w:rsid w:val="00691E9F"/>
    <w:rsid w:val="00696341"/>
    <w:rsid w:val="006A7A6E"/>
    <w:rsid w:val="006E2C3E"/>
    <w:rsid w:val="0075447E"/>
    <w:rsid w:val="00755553"/>
    <w:rsid w:val="00755D95"/>
    <w:rsid w:val="007571CA"/>
    <w:rsid w:val="0076183F"/>
    <w:rsid w:val="007658FC"/>
    <w:rsid w:val="0077119C"/>
    <w:rsid w:val="00781716"/>
    <w:rsid w:val="007A496E"/>
    <w:rsid w:val="007E227C"/>
    <w:rsid w:val="007E3C73"/>
    <w:rsid w:val="00842BE2"/>
    <w:rsid w:val="00842D06"/>
    <w:rsid w:val="008625C0"/>
    <w:rsid w:val="008659E6"/>
    <w:rsid w:val="008719C4"/>
    <w:rsid w:val="0088352D"/>
    <w:rsid w:val="008A4E55"/>
    <w:rsid w:val="008C249B"/>
    <w:rsid w:val="008C31F7"/>
    <w:rsid w:val="008E3A9D"/>
    <w:rsid w:val="008E4EEF"/>
    <w:rsid w:val="008E6B90"/>
    <w:rsid w:val="00923FF8"/>
    <w:rsid w:val="00932452"/>
    <w:rsid w:val="00966481"/>
    <w:rsid w:val="00967220"/>
    <w:rsid w:val="00967A31"/>
    <w:rsid w:val="0099335C"/>
    <w:rsid w:val="00994D2B"/>
    <w:rsid w:val="009C4140"/>
    <w:rsid w:val="009E4CB1"/>
    <w:rsid w:val="00A0380A"/>
    <w:rsid w:val="00A31447"/>
    <w:rsid w:val="00A364CE"/>
    <w:rsid w:val="00A57487"/>
    <w:rsid w:val="00A65795"/>
    <w:rsid w:val="00A65C9C"/>
    <w:rsid w:val="00A71763"/>
    <w:rsid w:val="00AA771E"/>
    <w:rsid w:val="00AD7C3D"/>
    <w:rsid w:val="00AE1ACE"/>
    <w:rsid w:val="00AF6BD6"/>
    <w:rsid w:val="00B14C09"/>
    <w:rsid w:val="00B56695"/>
    <w:rsid w:val="00B71F90"/>
    <w:rsid w:val="00B85449"/>
    <w:rsid w:val="00BA1DFE"/>
    <w:rsid w:val="00BB33E7"/>
    <w:rsid w:val="00BC3BC2"/>
    <w:rsid w:val="00C16B35"/>
    <w:rsid w:val="00C26A8F"/>
    <w:rsid w:val="00C3488F"/>
    <w:rsid w:val="00C351B5"/>
    <w:rsid w:val="00C377CB"/>
    <w:rsid w:val="00C5042A"/>
    <w:rsid w:val="00C70223"/>
    <w:rsid w:val="00CC56CA"/>
    <w:rsid w:val="00D00718"/>
    <w:rsid w:val="00D43E1D"/>
    <w:rsid w:val="00D5628F"/>
    <w:rsid w:val="00D63EB2"/>
    <w:rsid w:val="00DA2C8D"/>
    <w:rsid w:val="00DB3DE9"/>
    <w:rsid w:val="00DB574A"/>
    <w:rsid w:val="00DB68F5"/>
    <w:rsid w:val="00DC7AFB"/>
    <w:rsid w:val="00DE1DCB"/>
    <w:rsid w:val="00DF0EB4"/>
    <w:rsid w:val="00E4327A"/>
    <w:rsid w:val="00E50D1A"/>
    <w:rsid w:val="00E6656C"/>
    <w:rsid w:val="00E703B3"/>
    <w:rsid w:val="00E9789A"/>
    <w:rsid w:val="00EA3931"/>
    <w:rsid w:val="00EB266B"/>
    <w:rsid w:val="00EE05D5"/>
    <w:rsid w:val="00EE39B4"/>
    <w:rsid w:val="00EE64AA"/>
    <w:rsid w:val="00EF38CB"/>
    <w:rsid w:val="00F51286"/>
    <w:rsid w:val="00F56E3C"/>
    <w:rsid w:val="00F73554"/>
    <w:rsid w:val="00F87AEC"/>
    <w:rsid w:val="00FA27C0"/>
    <w:rsid w:val="00FB3F26"/>
    <w:rsid w:val="00FD489E"/>
    <w:rsid w:val="00FE439B"/>
    <w:rsid w:val="00FF172F"/>
    <w:rsid w:val="00FF4F7C"/>
    <w:rsid w:val="00FF6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EF5875"/>
  <w15:chartTrackingRefBased/>
  <w15:docId w15:val="{D02DE5DD-5BEC-4A76-A4E8-51120E687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3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5BB"/>
  </w:style>
  <w:style w:type="paragraph" w:styleId="Footer">
    <w:name w:val="footer"/>
    <w:basedOn w:val="Normal"/>
    <w:link w:val="FooterChar"/>
    <w:uiPriority w:val="99"/>
    <w:unhideWhenUsed/>
    <w:rsid w:val="002715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5BB"/>
  </w:style>
  <w:style w:type="table" w:styleId="TableGrid">
    <w:name w:val="Table Grid"/>
    <w:basedOn w:val="TableNormal"/>
    <w:uiPriority w:val="39"/>
    <w:rsid w:val="00A038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03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8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9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5e95890-013e-4a8f-a27a-6cd9680575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4B9C09747FBD448BE05666E296B147D" ma:contentTypeVersion="15" ma:contentTypeDescription="Loo uus dokument" ma:contentTypeScope="" ma:versionID="07dcab13276cf59bf9ac50c2f8b1dd0e">
  <xsd:schema xmlns:xsd="http://www.w3.org/2001/XMLSchema" xmlns:xs="http://www.w3.org/2001/XMLSchema" xmlns:p="http://schemas.microsoft.com/office/2006/metadata/properties" xmlns:ns3="85e95890-013e-4a8f-a27a-6cd968057588" xmlns:ns4="0b1e9da5-9af6-4778-8814-6dbc0a51ba8d" targetNamespace="http://schemas.microsoft.com/office/2006/metadata/properties" ma:root="true" ma:fieldsID="6dd99e1dc84aabfa4da5f87dd8db4e9a" ns3:_="" ns4:_="">
    <xsd:import namespace="85e95890-013e-4a8f-a27a-6cd968057588"/>
    <xsd:import namespace="0b1e9da5-9af6-4778-8814-6dbc0a51ba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Details" minOccurs="0"/>
                <xsd:element ref="ns4:SharingHintHash" minOccurs="0"/>
                <xsd:element ref="ns4:SharedWithUser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95890-013e-4a8f-a27a-6cd9680575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1e9da5-9af6-4778-8814-6dbc0a51ba8d" elementFormDefault="qualified">
    <xsd:import namespace="http://schemas.microsoft.com/office/2006/documentManagement/types"/>
    <xsd:import namespace="http://schemas.microsoft.com/office/infopath/2007/PartnerControls"/>
    <xsd:element name="SharedWithDetails" ma:index="12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Vihjeräsi jagamine" ma:hidden="true" ma:internalName="SharingHintHash" ma:readOnly="true">
      <xsd:simpleType>
        <xsd:restriction base="dms:Text"/>
      </xsd:simpleType>
    </xsd:element>
    <xsd:element name="SharedWithUsers" ma:index="14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008B8-9738-4E6A-8C02-328E19F269DE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dcmitype/"/>
    <ds:schemaRef ds:uri="0b1e9da5-9af6-4778-8814-6dbc0a51ba8d"/>
    <ds:schemaRef ds:uri="85e95890-013e-4a8f-a27a-6cd968057588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6B8D269-0A7C-4616-BED5-3F977E5934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60EAA5-13F6-4DC1-81F3-76347669E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e95890-013e-4a8f-a27a-6cd968057588"/>
    <ds:schemaRef ds:uri="0b1e9da5-9af6-4778-8814-6dbc0a51b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FBF913-345D-4396-95CB-D2A52370E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1556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Kaldra</dc:creator>
  <cp:keywords/>
  <dc:description/>
  <cp:lastModifiedBy>Liis Kasari Toussaint</cp:lastModifiedBy>
  <cp:revision>27</cp:revision>
  <cp:lastPrinted>2023-03-27T09:29:00Z</cp:lastPrinted>
  <dcterms:created xsi:type="dcterms:W3CDTF">2023-03-30T13:15:00Z</dcterms:created>
  <dcterms:modified xsi:type="dcterms:W3CDTF">2023-04-1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B9C09747FBD448BE05666E296B147D</vt:lpwstr>
  </property>
</Properties>
</file>